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2265" w:rsidRPr="003C5D21" w:rsidRDefault="000A2265" w:rsidP="000A2265">
      <w:r w:rsidRPr="003C5D21">
        <w:rPr>
          <w:noProof/>
          <w:lang w:eastAsia="en-SG" w:bidi="th-TH"/>
        </w:rPr>
        <w:drawing>
          <wp:anchor distT="0" distB="0" distL="114300" distR="114300" simplePos="0" relativeHeight="251659264" behindDoc="0" locked="0" layoutInCell="1" allowOverlap="1" wp14:anchorId="28631A71" wp14:editId="7CFA3BEF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3952875" cy="1498600"/>
            <wp:effectExtent l="0" t="0" r="9525" b="6350"/>
            <wp:wrapSquare wrapText="bothSides"/>
            <wp:docPr id="1" name="Picture 1" descr="http://clubs.ntu.edu.sg/ntuchess/images/ntu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ubs.ntu.edu.sg/ntuchess/images/ntu_logo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C5D21">
        <w:t xml:space="preserve">                </w:t>
      </w:r>
    </w:p>
    <w:p w:rsidR="000A2265" w:rsidRPr="003C5D21" w:rsidRDefault="000A2265" w:rsidP="000A2265"/>
    <w:p w:rsidR="000A2265" w:rsidRPr="003C5D21" w:rsidRDefault="000A2265" w:rsidP="000A2265"/>
    <w:p w:rsidR="000A2265" w:rsidRPr="003C5D21" w:rsidRDefault="000A2265" w:rsidP="000A2265"/>
    <w:p w:rsidR="000A2265" w:rsidRPr="003C5D21" w:rsidRDefault="000A2265" w:rsidP="000A2265"/>
    <w:p w:rsidR="000A2265" w:rsidRPr="003C5D21" w:rsidRDefault="000A2265" w:rsidP="000A2265">
      <w:pPr>
        <w:pStyle w:val="NoSpacing"/>
      </w:pPr>
    </w:p>
    <w:p w:rsidR="0073197D" w:rsidRPr="00FE5E37" w:rsidRDefault="0073197D" w:rsidP="000A2265">
      <w:pPr>
        <w:pStyle w:val="NoSpacing"/>
        <w:jc w:val="center"/>
        <w:rPr>
          <w:rFonts w:asciiTheme="majorHAnsi" w:hAnsiTheme="majorHAnsi" w:cs="Times New Roman"/>
          <w:b/>
          <w:sz w:val="52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52"/>
          <w:szCs w:val="36"/>
        </w:rPr>
      </w:pPr>
      <w:r w:rsidRPr="00FE5E37">
        <w:rPr>
          <w:rFonts w:asciiTheme="majorHAnsi" w:hAnsiTheme="majorHAnsi" w:cs="Times New Roman"/>
          <w:b/>
          <w:sz w:val="52"/>
          <w:szCs w:val="36"/>
        </w:rPr>
        <w:t>CZ 4031: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52"/>
          <w:szCs w:val="36"/>
        </w:rPr>
      </w:pPr>
      <w:r w:rsidRPr="00FE5E37">
        <w:rPr>
          <w:rFonts w:asciiTheme="majorHAnsi" w:hAnsiTheme="majorHAnsi" w:cs="Times New Roman"/>
          <w:b/>
          <w:sz w:val="52"/>
          <w:szCs w:val="36"/>
        </w:rPr>
        <w:t>Database System Principles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73197D" w:rsidRPr="00FE5E37" w:rsidRDefault="0073197D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  <w:r w:rsidRPr="00FE5E37">
        <w:rPr>
          <w:rFonts w:asciiTheme="majorHAnsi" w:hAnsiTheme="majorHAnsi" w:cs="Times New Roman"/>
          <w:b/>
          <w:sz w:val="36"/>
          <w:szCs w:val="36"/>
        </w:rPr>
        <w:t>Project 1: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  <w:r w:rsidRPr="00FE5E37">
        <w:rPr>
          <w:rFonts w:asciiTheme="majorHAnsi" w:hAnsiTheme="majorHAnsi" w:cs="Times New Roman"/>
          <w:b/>
          <w:sz w:val="36"/>
          <w:szCs w:val="36"/>
        </w:rPr>
        <w:t>Querying Databases Efficiently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28"/>
          <w:szCs w:val="28"/>
        </w:rPr>
      </w:pPr>
    </w:p>
    <w:p w:rsidR="0073197D" w:rsidRPr="00FE5E37" w:rsidRDefault="0073197D" w:rsidP="000A2265">
      <w:pPr>
        <w:pStyle w:val="NoSpacing"/>
        <w:jc w:val="center"/>
        <w:rPr>
          <w:rFonts w:asciiTheme="majorHAnsi" w:hAnsiTheme="majorHAnsi" w:cs="Times New Roman"/>
          <w:b/>
          <w:sz w:val="28"/>
          <w:szCs w:val="28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28"/>
          <w:szCs w:val="28"/>
        </w:rPr>
      </w:pPr>
      <w:r w:rsidRPr="00FE5E37">
        <w:rPr>
          <w:rFonts w:asciiTheme="majorHAnsi" w:hAnsiTheme="majorHAnsi" w:cs="Times New Roman"/>
          <w:b/>
          <w:sz w:val="28"/>
          <w:szCs w:val="28"/>
        </w:rPr>
        <w:t>Group Members:</w:t>
      </w:r>
    </w:p>
    <w:p w:rsidR="000A2265" w:rsidRPr="00FE5E37" w:rsidRDefault="006D0AD1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  <w:r>
        <w:rPr>
          <w:rFonts w:asciiTheme="majorHAnsi" w:hAnsiTheme="majorHAnsi" w:cs="Times New Roman"/>
          <w:sz w:val="28"/>
          <w:szCs w:val="28"/>
        </w:rPr>
        <w:t>Zhang Qing Mei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  <w:r w:rsidRPr="00FE5E37">
        <w:rPr>
          <w:rFonts w:asciiTheme="majorHAnsi" w:hAnsiTheme="majorHAnsi" w:cs="Times New Roman"/>
          <w:sz w:val="28"/>
          <w:szCs w:val="28"/>
        </w:rPr>
        <w:t>L</w:t>
      </w:r>
      <w:r w:rsidR="006D0AD1">
        <w:rPr>
          <w:rFonts w:asciiTheme="majorHAnsi" w:hAnsiTheme="majorHAnsi" w:cs="Times New Roman"/>
          <w:sz w:val="28"/>
          <w:szCs w:val="28"/>
        </w:rPr>
        <w:t>i Chu Qiao</w:t>
      </w:r>
    </w:p>
    <w:p w:rsidR="000A2265" w:rsidRDefault="006D0AD1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  <w:r>
        <w:rPr>
          <w:rFonts w:asciiTheme="majorHAnsi" w:hAnsiTheme="majorHAnsi" w:cs="Times New Roman"/>
          <w:sz w:val="28"/>
          <w:szCs w:val="28"/>
        </w:rPr>
        <w:t>Qian Lei</w:t>
      </w:r>
    </w:p>
    <w:p w:rsidR="006D0AD1" w:rsidRPr="00FE5E37" w:rsidRDefault="006D0AD1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  <w:r>
        <w:rPr>
          <w:rFonts w:asciiTheme="majorHAnsi" w:hAnsiTheme="majorHAnsi" w:cs="Times New Roman"/>
          <w:sz w:val="28"/>
          <w:szCs w:val="28"/>
        </w:rPr>
        <w:t>Apple Tan Xuan Ning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sz w:val="28"/>
          <w:szCs w:val="28"/>
        </w:rPr>
      </w:pPr>
      <w:r w:rsidRPr="00FE5E37">
        <w:rPr>
          <w:rFonts w:asciiTheme="majorHAnsi" w:hAnsiTheme="majorHAnsi" w:cs="Times New Roman"/>
          <w:b/>
          <w:sz w:val="28"/>
          <w:szCs w:val="28"/>
        </w:rPr>
        <w:t xml:space="preserve">Submission date: </w:t>
      </w:r>
      <w:r w:rsidRPr="00FE5E37">
        <w:rPr>
          <w:rFonts w:asciiTheme="majorHAnsi" w:hAnsiTheme="majorHAnsi" w:cs="Times New Roman"/>
          <w:sz w:val="28"/>
          <w:szCs w:val="28"/>
        </w:rPr>
        <w:t>1</w:t>
      </w:r>
      <w:r w:rsidR="006D0AD1">
        <w:rPr>
          <w:rFonts w:asciiTheme="majorHAnsi" w:hAnsiTheme="majorHAnsi" w:cs="Times New Roman"/>
          <w:sz w:val="28"/>
          <w:szCs w:val="28"/>
        </w:rPr>
        <w:t>1</w:t>
      </w:r>
      <w:r w:rsidRPr="00FE5E37">
        <w:rPr>
          <w:rFonts w:asciiTheme="majorHAnsi" w:hAnsiTheme="majorHAnsi" w:cs="Times New Roman"/>
          <w:sz w:val="28"/>
          <w:szCs w:val="28"/>
          <w:vertAlign w:val="superscript"/>
        </w:rPr>
        <w:t>th</w:t>
      </w:r>
      <w:r w:rsidR="006D0AD1">
        <w:rPr>
          <w:rFonts w:asciiTheme="majorHAnsi" w:hAnsiTheme="majorHAnsi" w:cs="Times New Roman"/>
          <w:sz w:val="28"/>
          <w:szCs w:val="28"/>
        </w:rPr>
        <w:t xml:space="preserve"> October 2016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  <w:r w:rsidRPr="00FE5E37">
        <w:rPr>
          <w:rFonts w:asciiTheme="majorHAnsi" w:hAnsiTheme="majorHAnsi" w:cs="Times New Roman"/>
          <w:b/>
          <w:sz w:val="36"/>
          <w:szCs w:val="36"/>
        </w:rPr>
        <w:t>Semester 1 201</w:t>
      </w:r>
      <w:r w:rsidR="006D0AD1">
        <w:rPr>
          <w:rFonts w:asciiTheme="majorHAnsi" w:hAnsiTheme="majorHAnsi" w:cs="Times New Roman"/>
          <w:b/>
          <w:sz w:val="36"/>
          <w:szCs w:val="36"/>
        </w:rPr>
        <w:t>6</w:t>
      </w:r>
      <w:r w:rsidRPr="00FE5E37">
        <w:rPr>
          <w:rFonts w:asciiTheme="majorHAnsi" w:hAnsiTheme="majorHAnsi" w:cs="Times New Roman"/>
          <w:b/>
          <w:sz w:val="36"/>
          <w:szCs w:val="36"/>
        </w:rPr>
        <w:t>/201</w:t>
      </w:r>
      <w:r w:rsidR="006D0AD1">
        <w:rPr>
          <w:rFonts w:asciiTheme="majorHAnsi" w:hAnsiTheme="majorHAnsi" w:cs="Times New Roman"/>
          <w:b/>
          <w:sz w:val="36"/>
          <w:szCs w:val="36"/>
        </w:rPr>
        <w:t>7</w:t>
      </w: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</w:p>
    <w:p w:rsidR="000A2265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  <w:r w:rsidRPr="00FE5E37">
        <w:rPr>
          <w:rFonts w:asciiTheme="majorHAnsi" w:hAnsiTheme="majorHAnsi" w:cs="Times New Roman"/>
          <w:b/>
          <w:sz w:val="36"/>
          <w:szCs w:val="36"/>
        </w:rPr>
        <w:t xml:space="preserve">SCHOOL OF COMPUTER </w:t>
      </w:r>
      <w:r w:rsidR="006D0AD1">
        <w:rPr>
          <w:rFonts w:asciiTheme="majorHAnsi" w:hAnsiTheme="majorHAnsi" w:cs="Times New Roman"/>
          <w:b/>
          <w:sz w:val="36"/>
          <w:szCs w:val="36"/>
        </w:rPr>
        <w:t xml:space="preserve">SCIENCE AND </w:t>
      </w:r>
      <w:r w:rsidRPr="00FE5E37">
        <w:rPr>
          <w:rFonts w:asciiTheme="majorHAnsi" w:hAnsiTheme="majorHAnsi" w:cs="Times New Roman"/>
          <w:b/>
          <w:sz w:val="36"/>
          <w:szCs w:val="36"/>
        </w:rPr>
        <w:t>ENGINEERING</w:t>
      </w:r>
    </w:p>
    <w:p w:rsidR="0073197D" w:rsidRPr="00FE5E37" w:rsidRDefault="000A2265" w:rsidP="000A2265">
      <w:pPr>
        <w:pStyle w:val="NoSpacing"/>
        <w:jc w:val="center"/>
        <w:rPr>
          <w:rFonts w:asciiTheme="majorHAnsi" w:hAnsiTheme="majorHAnsi" w:cs="Times New Roman"/>
          <w:b/>
          <w:sz w:val="36"/>
          <w:szCs w:val="36"/>
        </w:rPr>
      </w:pPr>
      <w:r w:rsidRPr="00FE5E37">
        <w:rPr>
          <w:rFonts w:asciiTheme="majorHAnsi" w:hAnsiTheme="majorHAnsi" w:cs="Times New Roman"/>
          <w:b/>
          <w:sz w:val="36"/>
          <w:szCs w:val="36"/>
        </w:rPr>
        <w:t>NANYANG TECHNOLOGICAL UNIVERSITY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en-SG" w:eastAsia="zh-CN"/>
        </w:rPr>
        <w:id w:val="-110210250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0A2265" w:rsidRPr="002D0E8D" w:rsidRDefault="000A2265">
          <w:pPr>
            <w:pStyle w:val="TOCHeading"/>
            <w:rPr>
              <w:rFonts w:cs="Times New Roman"/>
            </w:rPr>
          </w:pPr>
          <w:r w:rsidRPr="002D0E8D">
            <w:rPr>
              <w:rFonts w:cs="Times New Roman"/>
            </w:rPr>
            <w:t>Table of Contents</w:t>
          </w:r>
        </w:p>
        <w:p w:rsidR="00177F95" w:rsidRPr="002D0E8D" w:rsidRDefault="00177F95">
          <w:pPr>
            <w:pStyle w:val="TOC2"/>
            <w:tabs>
              <w:tab w:val="right" w:leader="dot" w:pos="9016"/>
            </w:tabs>
            <w:rPr>
              <w:rFonts w:asciiTheme="majorHAnsi" w:hAnsiTheme="majorHAnsi" w:cs="Times New Roman"/>
            </w:rPr>
          </w:pPr>
        </w:p>
        <w:p w:rsidR="002D0E8D" w:rsidRPr="002D0E8D" w:rsidRDefault="000A2265">
          <w:pPr>
            <w:pStyle w:val="TOC1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r w:rsidRPr="002D0E8D">
            <w:rPr>
              <w:rFonts w:asciiTheme="majorHAnsi" w:hAnsiTheme="majorHAnsi" w:cs="Times New Roman"/>
            </w:rPr>
            <w:fldChar w:fldCharType="begin"/>
          </w:r>
          <w:r w:rsidRPr="002D0E8D">
            <w:rPr>
              <w:rFonts w:asciiTheme="majorHAnsi" w:hAnsiTheme="majorHAnsi" w:cs="Times New Roman"/>
            </w:rPr>
            <w:instrText xml:space="preserve"> TOC \o "1-3" \h \z \u </w:instrText>
          </w:r>
          <w:r w:rsidRPr="002D0E8D">
            <w:rPr>
              <w:rFonts w:asciiTheme="majorHAnsi" w:hAnsiTheme="majorHAnsi" w:cs="Times New Roman"/>
            </w:rPr>
            <w:fldChar w:fldCharType="separate"/>
          </w:r>
          <w:hyperlink w:anchor="_Toc400874110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1 Introduction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0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3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1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1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2 Schema Design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1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3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2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2.1 E/R Diagram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2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3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3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2.2 Commands for Creating Tables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3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4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1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4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2 Data Acquisition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4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6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1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5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3 Queries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5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6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6" w:history="1">
            <w:r w:rsidR="002D0E8D" w:rsidRPr="002D0E8D">
              <w:rPr>
                <w:rStyle w:val="Hyperlink"/>
                <w:rFonts w:asciiTheme="majorHAnsi" w:hAnsiTheme="majorHAnsi" w:cs="Times New Roman"/>
                <w:noProof/>
              </w:rPr>
              <w:t>3.1 SQL Queries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6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6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7" w:history="1">
            <w:r w:rsidR="002D0E8D" w:rsidRPr="002D0E8D">
              <w:rPr>
                <w:rStyle w:val="Hyperlink"/>
                <w:rFonts w:asciiTheme="majorHAnsi" w:hAnsiTheme="majorHAnsi" w:cs="Times New Roman"/>
                <w:noProof/>
              </w:rPr>
              <w:t>3.2 Screen Captures of SQL Queries Results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7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10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8" w:history="1">
            <w:r w:rsidR="002D0E8D" w:rsidRPr="002D0E8D">
              <w:rPr>
                <w:rStyle w:val="Hyperlink"/>
                <w:rFonts w:asciiTheme="majorHAnsi" w:hAnsiTheme="majorHAnsi" w:cs="Times New Roman"/>
                <w:noProof/>
              </w:rPr>
              <w:t>3.3 Analysis of the Effect of Database Size on Query Time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8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16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1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19" w:history="1">
            <w:r w:rsidR="002D0E8D" w:rsidRPr="002D0E8D">
              <w:rPr>
                <w:rStyle w:val="Hyperlink"/>
                <w:rFonts w:asciiTheme="majorHAnsi" w:hAnsiTheme="majorHAnsi"/>
                <w:noProof/>
              </w:rPr>
              <w:t>4. Index Building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19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23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20" w:history="1">
            <w:r w:rsidR="002D0E8D" w:rsidRPr="002D0E8D">
              <w:rPr>
                <w:rStyle w:val="Hyperlink"/>
                <w:rFonts w:asciiTheme="majorHAnsi" w:hAnsiTheme="majorHAnsi" w:cs="Times New Roman"/>
                <w:noProof/>
              </w:rPr>
              <w:t>4.1 CREATE INDEX Statements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20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23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2D0E8D" w:rsidRPr="002D0E8D" w:rsidRDefault="00E57854">
          <w:pPr>
            <w:pStyle w:val="TOC2"/>
            <w:tabs>
              <w:tab w:val="right" w:leader="dot" w:pos="9016"/>
            </w:tabs>
            <w:rPr>
              <w:rFonts w:asciiTheme="majorHAnsi" w:hAnsiTheme="majorHAnsi"/>
              <w:noProof/>
            </w:rPr>
          </w:pPr>
          <w:hyperlink w:anchor="_Toc400874121" w:history="1">
            <w:r w:rsidR="002D0E8D" w:rsidRPr="002D0E8D">
              <w:rPr>
                <w:rStyle w:val="Hyperlink"/>
                <w:rFonts w:asciiTheme="majorHAnsi" w:hAnsiTheme="majorHAnsi" w:cs="Times New Roman"/>
                <w:noProof/>
              </w:rPr>
              <w:t>4.2 Comparison of Query Execution Time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ab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instrText xml:space="preserve"> PAGEREF _Toc400874121 \h </w:instrText>
            </w:r>
            <w:r w:rsidR="002D0E8D" w:rsidRPr="002D0E8D">
              <w:rPr>
                <w:rFonts w:asciiTheme="majorHAnsi" w:hAnsiTheme="majorHAnsi"/>
                <w:noProof/>
                <w:webHidden/>
              </w:rPr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t>23</w:t>
            </w:r>
            <w:r w:rsidR="002D0E8D" w:rsidRPr="002D0E8D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:rsidR="000A2265" w:rsidRPr="003C5D21" w:rsidRDefault="000A2265">
          <w:r w:rsidRPr="002D0E8D">
            <w:rPr>
              <w:rFonts w:asciiTheme="majorHAnsi" w:hAnsiTheme="majorHAnsi" w:cs="Times New Roman"/>
              <w:b/>
              <w:bCs/>
              <w:noProof/>
            </w:rPr>
            <w:fldChar w:fldCharType="end"/>
          </w:r>
        </w:p>
      </w:sdtContent>
    </w:sdt>
    <w:p w:rsidR="00CC7346" w:rsidRPr="003C5D21" w:rsidRDefault="00CC7346">
      <w:pPr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  <w:r w:rsidRPr="003C5D21">
        <w:br w:type="page"/>
      </w:r>
    </w:p>
    <w:p w:rsidR="003C5D21" w:rsidRDefault="003C5D21" w:rsidP="003C5D21">
      <w:pPr>
        <w:pStyle w:val="Heading1"/>
      </w:pPr>
      <w:bookmarkStart w:id="0" w:name="_Toc400874110"/>
      <w:r>
        <w:lastRenderedPageBreak/>
        <w:t>1 Introduction</w:t>
      </w:r>
      <w:bookmarkEnd w:id="0"/>
    </w:p>
    <w:p w:rsidR="003C5D21" w:rsidRDefault="003C5D21" w:rsidP="003C5D21">
      <w:pPr>
        <w:pStyle w:val="NoSpacing"/>
      </w:pPr>
    </w:p>
    <w:p w:rsidR="009C5FAB" w:rsidRDefault="009C5FAB" w:rsidP="006D0AD1">
      <w:pPr>
        <w:pStyle w:val="NoSpacing"/>
        <w:rPr>
          <w:rFonts w:asciiTheme="majorHAnsi" w:hAnsiTheme="majorHAnsi"/>
        </w:rPr>
      </w:pPr>
      <w:r w:rsidRPr="004A5CF5">
        <w:rPr>
          <w:rFonts w:asciiTheme="majorHAnsi" w:hAnsiTheme="majorHAnsi"/>
        </w:rPr>
        <w:t xml:space="preserve">This project aims in allowing us to get familiarized with the main components of the database design: </w:t>
      </w:r>
      <w:r w:rsidR="006D0AD1" w:rsidRPr="006D0AD1">
        <w:rPr>
          <w:rFonts w:asciiTheme="majorHAnsi" w:hAnsiTheme="majorHAnsi"/>
        </w:rPr>
        <w:t>schema design, data</w:t>
      </w:r>
      <w:r w:rsidR="006D0AD1">
        <w:rPr>
          <w:rFonts w:asciiTheme="majorHAnsi" w:hAnsiTheme="majorHAnsi"/>
        </w:rPr>
        <w:t xml:space="preserve"> </w:t>
      </w:r>
      <w:r w:rsidR="006D0AD1" w:rsidRPr="006D0AD1">
        <w:rPr>
          <w:rFonts w:asciiTheme="majorHAnsi" w:hAnsiTheme="majorHAnsi"/>
        </w:rPr>
        <w:t>acquisition, data transformation, querying, and indexing.</w:t>
      </w:r>
      <w:r w:rsidR="006D0AD1">
        <w:rPr>
          <w:rFonts w:asciiTheme="majorHAnsi" w:hAnsiTheme="majorHAnsi"/>
        </w:rPr>
        <w:t xml:space="preserve"> </w:t>
      </w:r>
      <w:r w:rsidRPr="004A5CF5">
        <w:rPr>
          <w:rFonts w:asciiTheme="majorHAnsi" w:hAnsiTheme="majorHAnsi"/>
        </w:rPr>
        <w:t xml:space="preserve">We are required to </w:t>
      </w:r>
      <w:r w:rsidR="006D0AD1">
        <w:rPr>
          <w:rFonts w:asciiTheme="majorHAnsi" w:hAnsiTheme="majorHAnsi"/>
        </w:rPr>
        <w:t xml:space="preserve">self-learn how to write a program to extract data from XML file into CSV file, to </w:t>
      </w:r>
      <w:r w:rsidRPr="004A5CF5">
        <w:rPr>
          <w:rFonts w:asciiTheme="majorHAnsi" w:hAnsiTheme="majorHAnsi"/>
        </w:rPr>
        <w:t xml:space="preserve">deal with </w:t>
      </w:r>
      <w:r w:rsidR="006D0AD1">
        <w:rPr>
          <w:rFonts w:asciiTheme="majorHAnsi" w:hAnsiTheme="majorHAnsi"/>
        </w:rPr>
        <w:t xml:space="preserve">a new database, and </w:t>
      </w:r>
      <w:r w:rsidRPr="004A5CF5">
        <w:rPr>
          <w:rFonts w:asciiTheme="majorHAnsi" w:hAnsiTheme="majorHAnsi"/>
        </w:rPr>
        <w:t xml:space="preserve">which </w:t>
      </w:r>
      <w:r w:rsidR="006D0AD1">
        <w:rPr>
          <w:rFonts w:asciiTheme="majorHAnsi" w:hAnsiTheme="majorHAnsi"/>
        </w:rPr>
        <w:t xml:space="preserve">it </w:t>
      </w:r>
      <w:r w:rsidRPr="004A5CF5">
        <w:rPr>
          <w:rFonts w:asciiTheme="majorHAnsi" w:hAnsiTheme="majorHAnsi"/>
        </w:rPr>
        <w:t xml:space="preserve">involves </w:t>
      </w:r>
      <w:r w:rsidR="006D0AD1">
        <w:rPr>
          <w:rFonts w:asciiTheme="majorHAnsi" w:hAnsiTheme="majorHAnsi"/>
        </w:rPr>
        <w:t>huge</w:t>
      </w:r>
      <w:r w:rsidRPr="004A5CF5">
        <w:rPr>
          <w:rFonts w:asciiTheme="majorHAnsi" w:hAnsiTheme="majorHAnsi"/>
        </w:rPr>
        <w:t xml:space="preserve"> </w:t>
      </w:r>
      <w:r w:rsidR="006D0AD1">
        <w:rPr>
          <w:rFonts w:asciiTheme="majorHAnsi" w:hAnsiTheme="majorHAnsi"/>
        </w:rPr>
        <w:t>lump</w:t>
      </w:r>
      <w:r w:rsidRPr="004A5CF5">
        <w:rPr>
          <w:rFonts w:asciiTheme="majorHAnsi" w:hAnsiTheme="majorHAnsi"/>
        </w:rPr>
        <w:t xml:space="preserve"> of data. </w:t>
      </w:r>
      <w:r w:rsidR="006D0AD1">
        <w:rPr>
          <w:rFonts w:asciiTheme="majorHAnsi" w:hAnsiTheme="majorHAnsi"/>
        </w:rPr>
        <w:t>For</w:t>
      </w:r>
      <w:r w:rsidR="00223B52" w:rsidRPr="004A5CF5">
        <w:rPr>
          <w:rFonts w:asciiTheme="majorHAnsi" w:hAnsiTheme="majorHAnsi"/>
        </w:rPr>
        <w:t xml:space="preserve"> this project, we have chosen </w:t>
      </w:r>
      <w:r w:rsidR="006D0AD1">
        <w:rPr>
          <w:rFonts w:asciiTheme="majorHAnsi" w:hAnsiTheme="majorHAnsi"/>
        </w:rPr>
        <w:t>Postgresql</w:t>
      </w:r>
      <w:r w:rsidR="00223B52" w:rsidRPr="004A5CF5">
        <w:rPr>
          <w:rFonts w:asciiTheme="majorHAnsi" w:hAnsiTheme="majorHAnsi"/>
        </w:rPr>
        <w:t xml:space="preserve"> as our database and java language </w:t>
      </w:r>
      <w:r w:rsidR="002E650F">
        <w:rPr>
          <w:rFonts w:asciiTheme="majorHAnsi" w:hAnsiTheme="majorHAnsi"/>
        </w:rPr>
        <w:t>to extract data from XML file to CSV file.</w:t>
      </w:r>
    </w:p>
    <w:p w:rsidR="006D0AD1" w:rsidRDefault="006D0AD1" w:rsidP="003C5D21">
      <w:pPr>
        <w:pStyle w:val="NoSpacing"/>
        <w:rPr>
          <w:rFonts w:asciiTheme="majorHAnsi" w:hAnsiTheme="majorHAnsi"/>
        </w:rPr>
      </w:pPr>
    </w:p>
    <w:p w:rsidR="009C5FAB" w:rsidRDefault="009C5FAB" w:rsidP="009C5FAB">
      <w:pPr>
        <w:pStyle w:val="Heading1"/>
      </w:pPr>
      <w:bookmarkStart w:id="1" w:name="_Toc400874111"/>
      <w:r>
        <w:t>2 Schema Design</w:t>
      </w:r>
      <w:bookmarkEnd w:id="1"/>
    </w:p>
    <w:p w:rsidR="00223B52" w:rsidRDefault="00223B52" w:rsidP="009C5FAB">
      <w:pPr>
        <w:pStyle w:val="NoSpacing"/>
      </w:pPr>
    </w:p>
    <w:p w:rsidR="009C5FAB" w:rsidRPr="004A5CF5" w:rsidRDefault="009C5FAB" w:rsidP="009C5FAB">
      <w:pPr>
        <w:pStyle w:val="NoSpacing"/>
        <w:rPr>
          <w:rFonts w:asciiTheme="majorHAnsi" w:hAnsiTheme="majorHAnsi"/>
        </w:rPr>
      </w:pPr>
      <w:r w:rsidRPr="004A5CF5">
        <w:rPr>
          <w:rFonts w:asciiTheme="majorHAnsi" w:hAnsiTheme="majorHAnsi"/>
        </w:rPr>
        <w:t xml:space="preserve">This section </w:t>
      </w:r>
      <w:r w:rsidR="00223B52" w:rsidRPr="004A5CF5">
        <w:rPr>
          <w:rFonts w:asciiTheme="majorHAnsi" w:hAnsiTheme="majorHAnsi"/>
        </w:rPr>
        <w:t xml:space="preserve">consists of an E/R diagram </w:t>
      </w:r>
      <w:r w:rsidR="004A5CF5" w:rsidRPr="004A5CF5">
        <w:rPr>
          <w:rFonts w:asciiTheme="majorHAnsi" w:hAnsiTheme="majorHAnsi"/>
        </w:rPr>
        <w:t xml:space="preserve">and the </w:t>
      </w:r>
      <w:r w:rsidR="002A3B6B">
        <w:rPr>
          <w:rFonts w:asciiTheme="majorHAnsi" w:hAnsiTheme="majorHAnsi"/>
        </w:rPr>
        <w:t>SQL</w:t>
      </w:r>
      <w:r w:rsidR="004A5CF5" w:rsidRPr="004A5CF5">
        <w:rPr>
          <w:rFonts w:asciiTheme="majorHAnsi" w:hAnsiTheme="majorHAnsi"/>
        </w:rPr>
        <w:t xml:space="preserve"> commands for creating the tables.</w:t>
      </w:r>
    </w:p>
    <w:p w:rsidR="009C5FAB" w:rsidRDefault="009C5FAB" w:rsidP="009C5FAB">
      <w:pPr>
        <w:pStyle w:val="NoSpacing"/>
      </w:pPr>
    </w:p>
    <w:p w:rsidR="009C5FAB" w:rsidRPr="004A5CF5" w:rsidRDefault="009C5FAB" w:rsidP="004A5CF5">
      <w:pPr>
        <w:pStyle w:val="Heading2"/>
      </w:pPr>
      <w:bookmarkStart w:id="2" w:name="_Toc400874112"/>
      <w:r w:rsidRPr="004A5CF5">
        <w:t>2.1 E/R Diagram</w:t>
      </w:r>
      <w:bookmarkEnd w:id="2"/>
    </w:p>
    <w:p w:rsidR="004A5CF5" w:rsidRDefault="004A5CF5" w:rsidP="004A5CF5">
      <w:pPr>
        <w:pStyle w:val="NoSpacing"/>
      </w:pPr>
    </w:p>
    <w:p w:rsidR="004A5CF5" w:rsidRDefault="002E650F" w:rsidP="00885F9D">
      <w:pPr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  <w:r>
        <w:rPr>
          <w:rFonts w:eastAsiaTheme="majorEastAsia" w:cstheme="majorBidi"/>
          <w:b/>
          <w:bCs/>
          <w:noProof/>
          <w:color w:val="4F81BD" w:themeColor="accent1"/>
          <w:sz w:val="26"/>
          <w:szCs w:val="26"/>
          <w:lang w:eastAsia="en-SG" w:bidi="th-TH"/>
        </w:rPr>
        <w:drawing>
          <wp:inline distT="0" distB="0" distL="0" distR="0">
            <wp:extent cx="5731510" cy="390271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F9D" w:rsidRPr="00885F9D" w:rsidRDefault="00885F9D" w:rsidP="00885F9D">
      <w:pPr>
        <w:rPr>
          <w:rFonts w:eastAsiaTheme="majorEastAsia" w:cstheme="majorBidi"/>
          <w:b/>
          <w:bCs/>
          <w:color w:val="4F81BD" w:themeColor="accent1"/>
          <w:sz w:val="26"/>
          <w:szCs w:val="26"/>
        </w:rPr>
      </w:pPr>
    </w:p>
    <w:p w:rsidR="002D156C" w:rsidRDefault="002D156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8A2687" w:rsidRPr="00885F9D" w:rsidRDefault="004A5CF5" w:rsidP="00885F9D">
      <w:pPr>
        <w:pStyle w:val="Heading2"/>
      </w:pPr>
      <w:bookmarkStart w:id="3" w:name="_Toc400874113"/>
      <w:r w:rsidRPr="004A5CF5">
        <w:lastRenderedPageBreak/>
        <w:t>2.2 Commands for Creating T</w:t>
      </w:r>
      <w:r w:rsidR="00CC7346" w:rsidRPr="004A5CF5">
        <w:t>ables</w:t>
      </w:r>
      <w:bookmarkEnd w:id="3"/>
    </w:p>
    <w:p w:rsidR="008A2687" w:rsidRPr="003C5D21" w:rsidRDefault="008A2687" w:rsidP="008A2687">
      <w:pPr>
        <w:pStyle w:val="NoSpacing"/>
        <w:rPr>
          <w:rFonts w:cs="Times New Roman"/>
          <w:sz w:val="24"/>
          <w:szCs w:val="24"/>
        </w:rPr>
      </w:pPr>
    </w:p>
    <w:p w:rsidR="00275C95" w:rsidRDefault="00275C95" w:rsidP="00275C95">
      <w:pPr>
        <w:pStyle w:val="NoSpacing"/>
        <w:rPr>
          <w:rStyle w:val="IntenseEmphasis"/>
          <w:rFonts w:asciiTheme="majorHAnsi" w:hAnsiTheme="majorHAnsi"/>
        </w:rPr>
      </w:pPr>
      <w:r w:rsidRPr="00885F9D">
        <w:rPr>
          <w:rStyle w:val="IntenseEmphasis"/>
          <w:rFonts w:asciiTheme="majorHAnsi" w:hAnsiTheme="majorHAnsi"/>
        </w:rPr>
        <w:t>Article Table</w:t>
      </w:r>
    </w:p>
    <w:p w:rsidR="002E650F" w:rsidRDefault="002E650F" w:rsidP="00275C95">
      <w:pPr>
        <w:pStyle w:val="NoSpacing"/>
        <w:rPr>
          <w:rStyle w:val="IntenseEmphasis"/>
          <w:rFonts w:asciiTheme="majorHAnsi" w:hAnsiTheme="majorHAnsi"/>
        </w:rPr>
      </w:pP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CREATE TABLE "article" (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"pubId" int NO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"journal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"pages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 "volume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PRIMARY KEY ("pubId")</w:t>
      </w:r>
    </w:p>
    <w:p w:rsid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);</w:t>
      </w:r>
    </w:p>
    <w:p w:rsidR="002E650F" w:rsidRPr="00885F9D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E650F" w:rsidRPr="00794284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794284">
        <w:rPr>
          <w:rFonts w:asciiTheme="majorHAnsi" w:hAnsiTheme="majorHAnsi" w:cs="Times New Roman"/>
          <w:sz w:val="24"/>
          <w:szCs w:val="24"/>
        </w:rPr>
        <w:t xml:space="preserve">ALTER TABLE </w:t>
      </w:r>
      <w:r>
        <w:rPr>
          <w:rFonts w:asciiTheme="majorHAnsi" w:hAnsiTheme="majorHAnsi" w:cs="Times New Roman"/>
          <w:sz w:val="24"/>
          <w:szCs w:val="24"/>
        </w:rPr>
        <w:t>article</w:t>
      </w:r>
      <w:r w:rsidRPr="00794284">
        <w:rPr>
          <w:rFonts w:asciiTheme="majorHAnsi" w:hAnsiTheme="majorHAnsi" w:cs="Times New Roman"/>
          <w:sz w:val="24"/>
          <w:szCs w:val="24"/>
        </w:rPr>
        <w:t xml:space="preserve"> </w:t>
      </w:r>
    </w:p>
    <w:p w:rsidR="002E650F" w:rsidRPr="00794284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ADD CONSTRAINT </w:t>
      </w:r>
      <w:r w:rsidRPr="00794284">
        <w:rPr>
          <w:rFonts w:asciiTheme="majorHAnsi" w:hAnsiTheme="majorHAnsi" w:cs="Times New Roman"/>
          <w:sz w:val="24"/>
          <w:szCs w:val="24"/>
        </w:rPr>
        <w:t>FK_Article_PubID FOREIGN KEY (</w:t>
      </w:r>
      <w:r>
        <w:rPr>
          <w:rFonts w:asciiTheme="majorHAnsi" w:hAnsiTheme="majorHAnsi" w:cs="Times New Roman"/>
          <w:sz w:val="24"/>
          <w:szCs w:val="24"/>
        </w:rPr>
        <w:t>pubid</w:t>
      </w:r>
      <w:r w:rsidRPr="00794284">
        <w:rPr>
          <w:rFonts w:asciiTheme="majorHAnsi" w:hAnsiTheme="majorHAnsi" w:cs="Times New Roman"/>
          <w:sz w:val="24"/>
          <w:szCs w:val="24"/>
        </w:rPr>
        <w:t xml:space="preserve">) </w:t>
      </w:r>
    </w:p>
    <w:p w:rsidR="002E650F" w:rsidRPr="00794284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    REFERENCES publication (pubid</w:t>
      </w:r>
      <w:r w:rsidRPr="00794284">
        <w:rPr>
          <w:rFonts w:asciiTheme="majorHAnsi" w:hAnsiTheme="majorHAnsi" w:cs="Times New Roman"/>
          <w:sz w:val="24"/>
          <w:szCs w:val="24"/>
        </w:rPr>
        <w:t xml:space="preserve">) </w:t>
      </w:r>
    </w:p>
    <w:p w:rsidR="002E650F" w:rsidRPr="00794284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794284">
        <w:rPr>
          <w:rFonts w:asciiTheme="majorHAnsi" w:hAnsiTheme="majorHAnsi" w:cs="Times New Roman"/>
          <w:sz w:val="24"/>
          <w:szCs w:val="24"/>
        </w:rPr>
        <w:t>    ON DELETE CASCADE</w:t>
      </w:r>
    </w:p>
    <w:p w:rsidR="002E650F" w:rsidRPr="00794284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794284">
        <w:rPr>
          <w:rFonts w:asciiTheme="majorHAnsi" w:hAnsiTheme="majorHAnsi" w:cs="Times New Roman"/>
          <w:sz w:val="24"/>
          <w:szCs w:val="24"/>
        </w:rPr>
        <w:t>    ON UPDATE CASCADE</w:t>
      </w:r>
    </w:p>
    <w:p w:rsidR="002E650F" w:rsidRPr="00794284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794284">
        <w:rPr>
          <w:rFonts w:asciiTheme="majorHAnsi" w:hAnsiTheme="majorHAnsi" w:cs="Times New Roman"/>
          <w:sz w:val="24"/>
          <w:szCs w:val="24"/>
        </w:rPr>
        <w:t>;</w:t>
      </w:r>
    </w:p>
    <w:p w:rsidR="008A2687" w:rsidRPr="00885F9D" w:rsidRDefault="008A2687" w:rsidP="00387769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87769" w:rsidRPr="00885F9D" w:rsidRDefault="00387769" w:rsidP="00387769">
      <w:pPr>
        <w:pStyle w:val="NoSpacing"/>
        <w:rPr>
          <w:rStyle w:val="IntenseEmphasis"/>
          <w:rFonts w:asciiTheme="majorHAnsi" w:hAnsiTheme="majorHAnsi"/>
        </w:rPr>
      </w:pPr>
      <w:r w:rsidRPr="00885F9D">
        <w:rPr>
          <w:rStyle w:val="IntenseEmphasis"/>
          <w:rFonts w:asciiTheme="majorHAnsi" w:hAnsiTheme="majorHAnsi"/>
        </w:rPr>
        <w:t>Author Table</w:t>
      </w:r>
    </w:p>
    <w:p w:rsidR="00387769" w:rsidRPr="00885F9D" w:rsidRDefault="00387769" w:rsidP="00387769">
      <w:pPr>
        <w:pStyle w:val="NoSpacing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CREATE TABLE "author" (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authorId" int NO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name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PRIMARY KEY ("authorId")</w:t>
      </w:r>
    </w:p>
    <w:p w:rsidR="00885F9D" w:rsidRPr="00885F9D" w:rsidRDefault="002E650F" w:rsidP="002E650F">
      <w:pPr>
        <w:pStyle w:val="NoSpacing"/>
        <w:rPr>
          <w:rFonts w:asciiTheme="majorHAnsi" w:hAnsiTheme="majorHAnsi" w:cs="Times New Roman"/>
        </w:rPr>
      </w:pPr>
      <w:r w:rsidRPr="002E650F">
        <w:rPr>
          <w:rFonts w:asciiTheme="majorHAnsi" w:hAnsiTheme="majorHAnsi" w:cs="Times New Roman"/>
          <w:sz w:val="24"/>
          <w:szCs w:val="24"/>
        </w:rPr>
        <w:t>);</w:t>
      </w:r>
    </w:p>
    <w:p w:rsidR="00275C95" w:rsidRPr="00885F9D" w:rsidRDefault="00387769" w:rsidP="00387769">
      <w:pPr>
        <w:pStyle w:val="NoSpacing"/>
        <w:rPr>
          <w:rStyle w:val="IntenseEmphasis"/>
          <w:rFonts w:asciiTheme="majorHAnsi" w:hAnsiTheme="majorHAnsi"/>
        </w:rPr>
      </w:pPr>
      <w:r w:rsidRPr="00885F9D">
        <w:rPr>
          <w:rStyle w:val="IntenseEmphasis"/>
          <w:rFonts w:asciiTheme="majorHAnsi" w:hAnsiTheme="majorHAnsi"/>
        </w:rPr>
        <w:t>Authored Table</w:t>
      </w:r>
    </w:p>
    <w:p w:rsidR="00387769" w:rsidRPr="00885F9D" w:rsidRDefault="00387769" w:rsidP="00387769">
      <w:pPr>
        <w:pStyle w:val="NoSpacing"/>
        <w:rPr>
          <w:rFonts w:asciiTheme="majorHAnsi" w:hAnsiTheme="majorHAnsi" w:cs="Times New Roman"/>
          <w:b/>
          <w:bCs/>
          <w:sz w:val="24"/>
          <w:szCs w:val="24"/>
          <w:u w:val="single"/>
        </w:rPr>
      </w:pP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CREATE TABLE "authored" (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"pubId" int NO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"authorId" int NO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PRIMARY KEY ("pubId","authorId")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);</w:t>
      </w:r>
    </w:p>
    <w:p w:rsidR="008165D3" w:rsidRDefault="008165D3">
      <w:pPr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br w:type="page"/>
      </w:r>
    </w:p>
    <w:p w:rsidR="00885F9D" w:rsidRPr="00885F9D" w:rsidRDefault="00885F9D" w:rsidP="00387769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87769" w:rsidRPr="002D0E8D" w:rsidRDefault="00387769" w:rsidP="00F72A86">
      <w:pPr>
        <w:pStyle w:val="NoSpacing"/>
        <w:rPr>
          <w:rStyle w:val="IntenseEmphasis"/>
          <w:rFonts w:asciiTheme="majorHAnsi" w:hAnsiTheme="majorHAnsi"/>
        </w:rPr>
      </w:pPr>
      <w:r w:rsidRPr="002D0E8D">
        <w:rPr>
          <w:rStyle w:val="IntenseEmphasis"/>
          <w:rFonts w:asciiTheme="majorHAnsi" w:hAnsiTheme="majorHAnsi"/>
        </w:rPr>
        <w:t>Book Table</w:t>
      </w:r>
    </w:p>
    <w:p w:rsidR="008A2687" w:rsidRPr="00885F9D" w:rsidRDefault="008A2687" w:rsidP="00387769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CREATE TABLE "book" (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pubId" int NO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“booktitle”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series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publisher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PRIMARY KEY ("pubId")</w:t>
      </w:r>
    </w:p>
    <w:p w:rsidR="008A2687" w:rsidRPr="00885F9D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);</w:t>
      </w:r>
    </w:p>
    <w:p w:rsidR="00387769" w:rsidRPr="00885F9D" w:rsidRDefault="008A2687" w:rsidP="00387769">
      <w:pPr>
        <w:pStyle w:val="NoSpacing"/>
        <w:rPr>
          <w:rStyle w:val="IntenseEmphasis"/>
          <w:rFonts w:asciiTheme="majorHAnsi" w:hAnsiTheme="majorHAnsi"/>
        </w:rPr>
      </w:pPr>
      <w:r w:rsidRPr="00885F9D">
        <w:rPr>
          <w:rStyle w:val="IntenseEmphasis"/>
          <w:rFonts w:asciiTheme="majorHAnsi" w:hAnsiTheme="majorHAnsi"/>
        </w:rPr>
        <w:t>Incollection Table</w:t>
      </w:r>
    </w:p>
    <w:p w:rsidR="008A2687" w:rsidRPr="00885F9D" w:rsidRDefault="008A2687" w:rsidP="00387769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75C95" w:rsidRPr="00885F9D" w:rsidRDefault="00275C95" w:rsidP="008A2687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885F9D">
        <w:rPr>
          <w:rFonts w:asciiTheme="majorHAnsi" w:hAnsiTheme="majorHAnsi" w:cs="Times New Roman"/>
          <w:sz w:val="24"/>
          <w:szCs w:val="24"/>
        </w:rPr>
        <w:t>CREATE TABLE "incollection" (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CREATE TABLE "incollection" (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pubId" int NO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pages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booktitle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"crossref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PRIMARY KEY ("pubId")</w:t>
      </w:r>
    </w:p>
    <w:p w:rsidR="00794284" w:rsidRPr="00885F9D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);</w:t>
      </w:r>
    </w:p>
    <w:p w:rsidR="008A2687" w:rsidRPr="002D0E8D" w:rsidRDefault="008A2687" w:rsidP="008A2687">
      <w:pPr>
        <w:pStyle w:val="NoSpacing"/>
        <w:rPr>
          <w:rStyle w:val="IntenseEmphasis"/>
          <w:rFonts w:asciiTheme="majorHAnsi" w:hAnsiTheme="majorHAnsi"/>
        </w:rPr>
      </w:pPr>
      <w:r w:rsidRPr="002D0E8D">
        <w:rPr>
          <w:rStyle w:val="IntenseEmphasis"/>
          <w:rFonts w:asciiTheme="majorHAnsi" w:hAnsiTheme="majorHAnsi"/>
        </w:rPr>
        <w:t>Inproceedings Table</w:t>
      </w:r>
    </w:p>
    <w:p w:rsidR="008A2687" w:rsidRPr="00885F9D" w:rsidRDefault="008A2687" w:rsidP="008A2687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CREATE TABLE "inproceedings" (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pubId" int NO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booktitle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pages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 "crossref" VARCHAR(255) DEFAULT NULL,</w:t>
      </w:r>
    </w:p>
    <w:p w:rsidR="002E650F" w:rsidRPr="002E650F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PRIMARY KEY ("pubId")</w:t>
      </w:r>
    </w:p>
    <w:p w:rsidR="008A2687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);</w:t>
      </w:r>
    </w:p>
    <w:p w:rsidR="008A2687" w:rsidRPr="00885F9D" w:rsidRDefault="008A2687" w:rsidP="008A2687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8A2687" w:rsidRPr="002D0E8D" w:rsidRDefault="008A2687" w:rsidP="008A2687">
      <w:pPr>
        <w:pStyle w:val="NoSpacing"/>
        <w:rPr>
          <w:rStyle w:val="IntenseEmphasis"/>
          <w:rFonts w:asciiTheme="majorHAnsi" w:hAnsiTheme="majorHAnsi"/>
        </w:rPr>
      </w:pPr>
      <w:r w:rsidRPr="002D0E8D">
        <w:rPr>
          <w:rStyle w:val="IntenseEmphasis"/>
          <w:rFonts w:asciiTheme="majorHAnsi" w:hAnsiTheme="majorHAnsi"/>
        </w:rPr>
        <w:t>Publication Table</w:t>
      </w:r>
    </w:p>
    <w:p w:rsidR="008A2687" w:rsidRPr="00885F9D" w:rsidRDefault="008A2687" w:rsidP="008A2687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E650F" w:rsidRP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CREATE TABLE "publication" (</w:t>
      </w:r>
    </w:p>
    <w:p w:rsidR="002E650F" w:rsidRP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pubId" int NOT NULL,</w:t>
      </w:r>
    </w:p>
    <w:p w:rsidR="002E650F" w:rsidRP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title" varchar(255) DEFAULT NULL,</w:t>
      </w:r>
    </w:p>
    <w:p w:rsidR="002E650F" w:rsidRP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year" int DEFAULT NULL,</w:t>
      </w:r>
    </w:p>
    <w:p w:rsidR="002E650F" w:rsidRP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"pubKey" varchar(255) DEFAULT NULL,</w:t>
      </w:r>
    </w:p>
    <w:p w:rsidR="002E650F" w:rsidRP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 xml:space="preserve"> PRIMARY KEY ("pubId")</w:t>
      </w:r>
    </w:p>
    <w:p w:rsidR="00885F9D" w:rsidRDefault="002E650F" w:rsidP="002E650F">
      <w:pPr>
        <w:rPr>
          <w:rFonts w:asciiTheme="majorHAnsi" w:hAnsiTheme="majorHAnsi" w:cs="Times New Roman"/>
          <w:sz w:val="24"/>
          <w:szCs w:val="24"/>
        </w:rPr>
      </w:pPr>
      <w:r w:rsidRPr="002E650F">
        <w:rPr>
          <w:rFonts w:asciiTheme="majorHAnsi" w:hAnsiTheme="majorHAnsi" w:cs="Times New Roman"/>
          <w:sz w:val="24"/>
          <w:szCs w:val="24"/>
        </w:rPr>
        <w:t>);</w:t>
      </w:r>
    </w:p>
    <w:p w:rsid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</w:p>
    <w:p w:rsidR="002E650F" w:rsidRPr="002D0E8D" w:rsidRDefault="002E650F" w:rsidP="002E650F">
      <w:pPr>
        <w:pStyle w:val="NoSpacing"/>
        <w:rPr>
          <w:rStyle w:val="IntenseEmphasis"/>
          <w:rFonts w:asciiTheme="majorHAnsi" w:hAnsiTheme="majorHAnsi"/>
        </w:rPr>
      </w:pPr>
      <w:r>
        <w:rPr>
          <w:rStyle w:val="IntenseEmphasis"/>
          <w:rFonts w:asciiTheme="majorHAnsi" w:hAnsiTheme="majorHAnsi"/>
        </w:rPr>
        <w:t>Proceedings</w:t>
      </w:r>
      <w:r w:rsidRPr="002D0E8D">
        <w:rPr>
          <w:rStyle w:val="IntenseEmphasis"/>
          <w:rFonts w:asciiTheme="majorHAnsi" w:hAnsiTheme="majorHAnsi"/>
        </w:rPr>
        <w:t xml:space="preserve"> Table</w:t>
      </w:r>
    </w:p>
    <w:p w:rsidR="002E650F" w:rsidRPr="00885F9D" w:rsidRDefault="002E650F" w:rsidP="002E650F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CREATE TABLE "proceedings" (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lastRenderedPageBreak/>
        <w:t> "pubId" int NO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"isbn" VARCHAR(255) DEFAUL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"booktitle" VARCHAR(255) DEFAUL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"publisher" VARCHAR(255) DEFAUL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PRIMARY KEY ("pubId")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);</w:t>
      </w:r>
    </w:p>
    <w:p w:rsidR="002E650F" w:rsidRDefault="002E650F" w:rsidP="002E650F">
      <w:pPr>
        <w:rPr>
          <w:rFonts w:asciiTheme="majorHAnsi" w:hAnsiTheme="majorHAnsi" w:cs="Times New Roman"/>
          <w:sz w:val="24"/>
          <w:szCs w:val="24"/>
        </w:rPr>
      </w:pPr>
    </w:p>
    <w:p w:rsidR="002E650F" w:rsidRPr="002D0E8D" w:rsidRDefault="002E650F" w:rsidP="002E650F">
      <w:pPr>
        <w:pStyle w:val="NoSpacing"/>
        <w:rPr>
          <w:rStyle w:val="IntenseEmphasis"/>
          <w:rFonts w:asciiTheme="majorHAnsi" w:hAnsiTheme="majorHAnsi"/>
        </w:rPr>
      </w:pPr>
      <w:r>
        <w:rPr>
          <w:rStyle w:val="IntenseEmphasis"/>
          <w:rFonts w:asciiTheme="majorHAnsi" w:hAnsiTheme="majorHAnsi"/>
        </w:rPr>
        <w:t>Phdthesis</w:t>
      </w:r>
      <w:r w:rsidRPr="002D0E8D">
        <w:rPr>
          <w:rStyle w:val="IntenseEmphasis"/>
          <w:rFonts w:asciiTheme="majorHAnsi" w:hAnsiTheme="majorHAnsi"/>
        </w:rPr>
        <w:t xml:space="preserve"> Table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CREATE TABLE "phdthesis" (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"pubId" int NO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"school" VARCHAR(255) DEFAUL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"note" VARCHAR(255) DEFAULT NULL,</w:t>
      </w:r>
    </w:p>
    <w:p w:rsidR="002E650F" w:rsidRPr="002E650F" w:rsidRDefault="002E650F" w:rsidP="002E65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SG" w:bidi="th-TH"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 PRIMARY KEY ("pubId")</w:t>
      </w:r>
    </w:p>
    <w:p w:rsidR="002E650F" w:rsidRDefault="002E650F" w:rsidP="002E650F">
      <w:pPr>
        <w:rPr>
          <w:rFonts w:asciiTheme="majorHAnsi" w:hAnsiTheme="majorHAnsi" w:cs="Times New Roman"/>
          <w:b/>
          <w:bCs/>
        </w:rPr>
      </w:pPr>
      <w:r w:rsidRPr="002E650F">
        <w:rPr>
          <w:rFonts w:ascii="Arial" w:eastAsia="Times New Roman" w:hAnsi="Arial" w:cs="Arial"/>
          <w:color w:val="000000"/>
          <w:lang w:eastAsia="en-SG" w:bidi="th-TH"/>
        </w:rPr>
        <w:t>);</w:t>
      </w:r>
    </w:p>
    <w:p w:rsidR="002E650F" w:rsidRDefault="002E650F" w:rsidP="002E650F">
      <w:pPr>
        <w:rPr>
          <w:rFonts w:asciiTheme="majorHAnsi" w:hAnsiTheme="majorHAnsi" w:cs="Times New Roman"/>
          <w:b/>
          <w:bCs/>
        </w:rPr>
      </w:pPr>
    </w:p>
    <w:p w:rsidR="002E650F" w:rsidRDefault="002E650F" w:rsidP="002E650F">
      <w:pPr>
        <w:rPr>
          <w:rFonts w:asciiTheme="majorHAnsi" w:hAnsiTheme="majorHAnsi" w:cs="Times New Roman"/>
          <w:b/>
          <w:bCs/>
        </w:rPr>
      </w:pPr>
    </w:p>
    <w:p w:rsidR="002E650F" w:rsidRDefault="002E650F" w:rsidP="002E650F">
      <w:pPr>
        <w:rPr>
          <w:rFonts w:asciiTheme="majorHAnsi" w:hAnsiTheme="majorHAnsi" w:cs="Times New Roman"/>
          <w:b/>
          <w:bCs/>
        </w:rPr>
      </w:pPr>
    </w:p>
    <w:p w:rsidR="00885F9D" w:rsidRPr="00885F9D" w:rsidRDefault="00885F9D" w:rsidP="00885F9D">
      <w:pPr>
        <w:pStyle w:val="Heading1"/>
      </w:pPr>
      <w:bookmarkStart w:id="4" w:name="_Toc400874114"/>
      <w:r>
        <w:t>2 Data Acquisition</w:t>
      </w:r>
      <w:bookmarkEnd w:id="4"/>
    </w:p>
    <w:p w:rsidR="00885F9D" w:rsidRDefault="00885F9D" w:rsidP="00885F9D">
      <w:pPr>
        <w:pStyle w:val="NoSpacing"/>
      </w:pPr>
    </w:p>
    <w:p w:rsidR="00885F9D" w:rsidRPr="002D156C" w:rsidRDefault="00885F9D" w:rsidP="00885F9D">
      <w:pPr>
        <w:pStyle w:val="NoSpacing"/>
        <w:rPr>
          <w:rFonts w:asciiTheme="majorHAnsi" w:hAnsiTheme="majorHAnsi"/>
        </w:rPr>
      </w:pPr>
      <w:r w:rsidRPr="002D156C">
        <w:rPr>
          <w:rFonts w:asciiTheme="majorHAnsi" w:hAnsiTheme="majorHAnsi"/>
        </w:rPr>
        <w:t>This se</w:t>
      </w:r>
      <w:r w:rsidR="00665F97">
        <w:rPr>
          <w:rFonts w:asciiTheme="majorHAnsi" w:hAnsiTheme="majorHAnsi"/>
        </w:rPr>
        <w:t xml:space="preserve">ction is submitted as </w:t>
      </w:r>
      <w:r w:rsidRPr="002D156C">
        <w:rPr>
          <w:rFonts w:asciiTheme="majorHAnsi" w:hAnsiTheme="majorHAnsi"/>
        </w:rPr>
        <w:t>zip</w:t>
      </w:r>
      <w:r w:rsidR="00665F97">
        <w:rPr>
          <w:rFonts w:asciiTheme="majorHAnsi" w:hAnsiTheme="majorHAnsi"/>
        </w:rPr>
        <w:t xml:space="preserve"> file</w:t>
      </w:r>
      <w:r w:rsidRPr="002D156C">
        <w:rPr>
          <w:rFonts w:asciiTheme="majorHAnsi" w:hAnsiTheme="majorHAnsi"/>
        </w:rPr>
        <w:t>.</w:t>
      </w:r>
      <w:r w:rsidR="002E650F">
        <w:rPr>
          <w:rFonts w:asciiTheme="majorHAnsi" w:hAnsiTheme="majorHAnsi"/>
        </w:rPr>
        <w:t xml:space="preserve"> </w:t>
      </w:r>
    </w:p>
    <w:p w:rsidR="002D156C" w:rsidRDefault="00885F9D" w:rsidP="002D156C">
      <w:pPr>
        <w:pStyle w:val="Heading1"/>
      </w:pPr>
      <w:bookmarkStart w:id="5" w:name="_Toc400874115"/>
      <w:r>
        <w:t>3 Queries</w:t>
      </w:r>
      <w:bookmarkEnd w:id="5"/>
    </w:p>
    <w:p w:rsidR="002D156C" w:rsidRDefault="002D156C" w:rsidP="002D156C">
      <w:pPr>
        <w:pStyle w:val="NoSpacing"/>
      </w:pPr>
    </w:p>
    <w:p w:rsidR="002D156C" w:rsidRDefault="002D156C" w:rsidP="002D156C">
      <w:pPr>
        <w:pStyle w:val="NoSpacing"/>
        <w:rPr>
          <w:rFonts w:asciiTheme="majorHAnsi" w:hAnsiTheme="majorHAnsi"/>
        </w:rPr>
      </w:pPr>
      <w:r w:rsidRPr="002D156C">
        <w:rPr>
          <w:rFonts w:asciiTheme="majorHAnsi" w:hAnsiTheme="majorHAnsi"/>
        </w:rPr>
        <w:t xml:space="preserve">This section includes our </w:t>
      </w:r>
      <w:r w:rsidR="002A3B6B">
        <w:rPr>
          <w:rFonts w:asciiTheme="majorHAnsi" w:hAnsiTheme="majorHAnsi"/>
        </w:rPr>
        <w:t>SQL</w:t>
      </w:r>
      <w:r w:rsidRPr="002D156C">
        <w:rPr>
          <w:rFonts w:asciiTheme="majorHAnsi" w:hAnsiTheme="majorHAnsi"/>
        </w:rPr>
        <w:t xml:space="preserve"> queries and the screenshots of the results after running these queries. Also, there will be an analysis on how the database size affects the query time for each query.</w:t>
      </w:r>
    </w:p>
    <w:p w:rsidR="002D156C" w:rsidRPr="002D156C" w:rsidRDefault="002D156C" w:rsidP="002D156C">
      <w:pPr>
        <w:pStyle w:val="NoSpacing"/>
        <w:rPr>
          <w:rFonts w:asciiTheme="majorHAnsi" w:hAnsiTheme="majorHAnsi"/>
        </w:rPr>
      </w:pPr>
    </w:p>
    <w:p w:rsidR="009B17DC" w:rsidRPr="00885F9D" w:rsidRDefault="00885F9D" w:rsidP="009B17DC">
      <w:pPr>
        <w:pStyle w:val="Heading2"/>
        <w:rPr>
          <w:rFonts w:cs="Times New Roman"/>
        </w:rPr>
      </w:pPr>
      <w:bookmarkStart w:id="6" w:name="_Toc400874116"/>
      <w:r>
        <w:rPr>
          <w:rFonts w:cs="Times New Roman"/>
        </w:rPr>
        <w:t xml:space="preserve">3.1 </w:t>
      </w:r>
      <w:r w:rsidR="009B17DC" w:rsidRPr="00885F9D">
        <w:rPr>
          <w:rFonts w:cs="Times New Roman"/>
        </w:rPr>
        <w:t>SQL Queries</w:t>
      </w:r>
      <w:bookmarkEnd w:id="6"/>
    </w:p>
    <w:p w:rsidR="009B17DC" w:rsidRPr="00885F9D" w:rsidRDefault="009B17DC" w:rsidP="009B17DC">
      <w:pPr>
        <w:pStyle w:val="NoSpacing"/>
        <w:rPr>
          <w:rFonts w:asciiTheme="majorHAnsi" w:hAnsiTheme="majorHAnsi" w:cs="Times New Roman"/>
        </w:rPr>
      </w:pPr>
    </w:p>
    <w:p w:rsidR="0034232C" w:rsidRPr="002D156C" w:rsidRDefault="0034232C" w:rsidP="0073197D">
      <w:pPr>
        <w:pStyle w:val="Default"/>
        <w:rPr>
          <w:rStyle w:val="IntenseEmphasis"/>
          <w:rFonts w:asciiTheme="majorHAnsi" w:hAnsiTheme="majorHAnsi"/>
          <w:sz w:val="22"/>
        </w:rPr>
      </w:pPr>
      <w:r w:rsidRPr="002D156C">
        <w:rPr>
          <w:rStyle w:val="IntenseEmphasis"/>
          <w:rFonts w:asciiTheme="majorHAnsi" w:hAnsiTheme="majorHAnsi"/>
          <w:sz w:val="22"/>
        </w:rPr>
        <w:t xml:space="preserve">Question </w:t>
      </w:r>
      <w:r w:rsidR="0073197D" w:rsidRPr="002D156C">
        <w:rPr>
          <w:rStyle w:val="IntenseEmphasis"/>
          <w:rFonts w:asciiTheme="majorHAnsi" w:hAnsiTheme="majorHAnsi"/>
          <w:sz w:val="22"/>
        </w:rPr>
        <w:t>1</w:t>
      </w:r>
    </w:p>
    <w:p w:rsidR="0073197D" w:rsidRPr="00885F9D" w:rsidRDefault="0073197D" w:rsidP="0073197D">
      <w:pPr>
        <w:pStyle w:val="Default"/>
        <w:rPr>
          <w:rFonts w:asciiTheme="majorHAnsi" w:hAnsiTheme="majorHAnsi"/>
          <w:b/>
          <w:u w:val="single"/>
        </w:rPr>
      </w:pPr>
    </w:p>
    <w:p w:rsidR="0034232C" w:rsidRPr="00885F9D" w:rsidRDefault="0034232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2D156C" w:rsidRDefault="0073197D" w:rsidP="0034232C">
      <w:pPr>
        <w:pStyle w:val="NoSpacing"/>
        <w:rPr>
          <w:rStyle w:val="IntenseEmphasis"/>
          <w:rFonts w:asciiTheme="majorHAnsi" w:hAnsiTheme="majorHAnsi"/>
        </w:rPr>
      </w:pPr>
      <w:r w:rsidRPr="002D156C">
        <w:rPr>
          <w:rStyle w:val="IntenseEmphasis"/>
          <w:rFonts w:asciiTheme="majorHAnsi" w:hAnsiTheme="majorHAnsi"/>
        </w:rPr>
        <w:t>Question 2</w:t>
      </w:r>
    </w:p>
    <w:p w:rsidR="0073197D" w:rsidRPr="00885F9D" w:rsidRDefault="0073197D" w:rsidP="0034232C">
      <w:pPr>
        <w:pStyle w:val="NoSpacing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162398" w:rsidRPr="00885F9D" w:rsidRDefault="00162398" w:rsidP="00162398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2D156C" w:rsidRDefault="005630E3" w:rsidP="0034232C">
      <w:pPr>
        <w:pStyle w:val="NoSpacing"/>
        <w:rPr>
          <w:rStyle w:val="IntenseEmphasis"/>
          <w:rFonts w:asciiTheme="majorHAnsi" w:hAnsiTheme="majorHAnsi"/>
        </w:rPr>
      </w:pPr>
      <w:r w:rsidRPr="002D156C">
        <w:rPr>
          <w:rStyle w:val="IntenseEmphasis"/>
          <w:rFonts w:asciiTheme="majorHAnsi" w:hAnsiTheme="majorHAnsi"/>
        </w:rPr>
        <w:t>Question 3a</w:t>
      </w:r>
    </w:p>
    <w:p w:rsidR="005630E3" w:rsidRPr="00885F9D" w:rsidRDefault="005630E3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885F9D" w:rsidRDefault="0034232C" w:rsidP="00162398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162398" w:rsidRPr="00885F9D" w:rsidRDefault="00162398" w:rsidP="00162398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2D156C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2D156C">
        <w:rPr>
          <w:rStyle w:val="IntenseEmphasis"/>
          <w:rFonts w:asciiTheme="majorHAnsi" w:hAnsiTheme="majorHAnsi"/>
        </w:rPr>
        <w:t>Q</w:t>
      </w:r>
      <w:r w:rsidR="005630E3" w:rsidRPr="002D156C">
        <w:rPr>
          <w:rStyle w:val="IntenseEmphasis"/>
          <w:rFonts w:asciiTheme="majorHAnsi" w:hAnsiTheme="majorHAnsi"/>
        </w:rPr>
        <w:t xml:space="preserve">uestion </w:t>
      </w:r>
      <w:r w:rsidRPr="002D156C">
        <w:rPr>
          <w:rStyle w:val="IntenseEmphasis"/>
          <w:rFonts w:asciiTheme="majorHAnsi" w:hAnsiTheme="majorHAnsi"/>
        </w:rPr>
        <w:t>3b</w:t>
      </w:r>
    </w:p>
    <w:p w:rsidR="005630E3" w:rsidRPr="00885F9D" w:rsidRDefault="005630E3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5630E3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4</w:t>
      </w:r>
    </w:p>
    <w:p w:rsidR="00EB2812" w:rsidRPr="00885F9D" w:rsidRDefault="00EB2812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D156C" w:rsidRPr="002D156C" w:rsidRDefault="002D156C" w:rsidP="002D156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lastRenderedPageBreak/>
        <w:t>Q</w:t>
      </w:r>
      <w:r w:rsidR="005630E3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5a</w:t>
      </w:r>
    </w:p>
    <w:p w:rsidR="005630E3" w:rsidRPr="00885F9D" w:rsidRDefault="005630E3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885F9D" w:rsidRDefault="0034232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5630E3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5b</w:t>
      </w:r>
    </w:p>
    <w:p w:rsidR="005630E3" w:rsidRPr="00885F9D" w:rsidRDefault="005630E3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885F9D" w:rsidRDefault="0034232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5630E3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6</w:t>
      </w:r>
    </w:p>
    <w:p w:rsidR="005630E3" w:rsidRPr="00885F9D" w:rsidRDefault="005630E3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885F9D" w:rsidRDefault="0034232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83165C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7</w:t>
      </w:r>
    </w:p>
    <w:p w:rsidR="0083165C" w:rsidRPr="00885F9D" w:rsidRDefault="0083165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232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83165C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8</w:t>
      </w:r>
    </w:p>
    <w:p w:rsidR="0083165C" w:rsidRPr="00885F9D" w:rsidRDefault="0083165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2D156C" w:rsidRDefault="002D156C">
      <w:pPr>
        <w:rPr>
          <w:rStyle w:val="IntenseEmphasis"/>
        </w:rPr>
      </w:pPr>
      <w:r>
        <w:rPr>
          <w:rStyle w:val="IntenseEmphasis"/>
        </w:rPr>
        <w:br w:type="page"/>
      </w:r>
    </w:p>
    <w:p w:rsidR="0083165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lastRenderedPageBreak/>
        <w:t>Q</w:t>
      </w:r>
      <w:r w:rsidR="0083165C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 xml:space="preserve">9 </w:t>
      </w:r>
    </w:p>
    <w:p w:rsidR="0083165C" w:rsidRPr="00885F9D" w:rsidRDefault="0083165C" w:rsidP="0034232C">
      <w:pPr>
        <w:pStyle w:val="NoSpacing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34232C" w:rsidRPr="00885F9D" w:rsidRDefault="0034232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83165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83165C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10</w:t>
      </w:r>
    </w:p>
    <w:p w:rsidR="0083165C" w:rsidRPr="00885F9D" w:rsidRDefault="0083165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83165C" w:rsidRPr="00535E3D" w:rsidRDefault="0034232C" w:rsidP="0034232C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Q</w:t>
      </w:r>
      <w:r w:rsidR="0083165C" w:rsidRPr="00535E3D">
        <w:rPr>
          <w:rStyle w:val="IntenseEmphasis"/>
          <w:rFonts w:asciiTheme="majorHAnsi" w:hAnsiTheme="majorHAnsi"/>
        </w:rPr>
        <w:t xml:space="preserve">uestion </w:t>
      </w:r>
      <w:r w:rsidRPr="00535E3D">
        <w:rPr>
          <w:rStyle w:val="IntenseEmphasis"/>
          <w:rFonts w:asciiTheme="majorHAnsi" w:hAnsiTheme="majorHAnsi"/>
        </w:rPr>
        <w:t>11</w:t>
      </w:r>
    </w:p>
    <w:p w:rsidR="0083165C" w:rsidRPr="00885F9D" w:rsidRDefault="0083165C" w:rsidP="0034232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616060" w:rsidRPr="00885F9D" w:rsidRDefault="00616060" w:rsidP="0034232C">
      <w:pPr>
        <w:pStyle w:val="NoSpacing"/>
        <w:rPr>
          <w:rFonts w:asciiTheme="majorHAnsi" w:hAnsiTheme="majorHAnsi" w:cs="Times New Roman"/>
        </w:rPr>
      </w:pPr>
      <w:r w:rsidRPr="00885F9D">
        <w:rPr>
          <w:rFonts w:asciiTheme="majorHAnsi" w:hAnsiTheme="majorHAnsi" w:cs="Times New Roman"/>
          <w:sz w:val="24"/>
          <w:szCs w:val="24"/>
        </w:rPr>
        <w:br w:type="page"/>
      </w:r>
    </w:p>
    <w:p w:rsidR="00CC7346" w:rsidRPr="00885F9D" w:rsidRDefault="002D156C" w:rsidP="00CC7346">
      <w:pPr>
        <w:pStyle w:val="Heading2"/>
        <w:rPr>
          <w:rFonts w:cs="Times New Roman"/>
        </w:rPr>
      </w:pPr>
      <w:bookmarkStart w:id="7" w:name="_Toc400874117"/>
      <w:r>
        <w:rPr>
          <w:rFonts w:cs="Times New Roman"/>
        </w:rPr>
        <w:lastRenderedPageBreak/>
        <w:t xml:space="preserve">3.2 </w:t>
      </w:r>
      <w:r w:rsidR="00FE5E37">
        <w:rPr>
          <w:rFonts w:cs="Times New Roman"/>
        </w:rPr>
        <w:t>Screen C</w:t>
      </w:r>
      <w:r w:rsidR="00CC7346" w:rsidRPr="00885F9D">
        <w:rPr>
          <w:rFonts w:cs="Times New Roman"/>
        </w:rPr>
        <w:t xml:space="preserve">aptures </w:t>
      </w:r>
      <w:r w:rsidR="00FE5E37">
        <w:rPr>
          <w:rFonts w:cs="Times New Roman"/>
        </w:rPr>
        <w:t>of SQL Queries R</w:t>
      </w:r>
      <w:r w:rsidR="00CC7346" w:rsidRPr="00885F9D">
        <w:rPr>
          <w:rFonts w:cs="Times New Roman"/>
        </w:rPr>
        <w:t>esults</w:t>
      </w:r>
      <w:bookmarkEnd w:id="7"/>
    </w:p>
    <w:p w:rsidR="0034100C" w:rsidRPr="00885F9D" w:rsidRDefault="0034100C" w:rsidP="0034100C">
      <w:pPr>
        <w:pStyle w:val="Default"/>
        <w:rPr>
          <w:rFonts w:asciiTheme="majorHAnsi" w:hAnsiTheme="majorHAnsi"/>
          <w:b/>
          <w:u w:val="single"/>
        </w:rPr>
      </w:pPr>
    </w:p>
    <w:p w:rsidR="0034100C" w:rsidRPr="00B735CF" w:rsidRDefault="0034100C" w:rsidP="0034100C">
      <w:pPr>
        <w:pStyle w:val="Default"/>
        <w:rPr>
          <w:rStyle w:val="IntenseEmphasis"/>
          <w:rFonts w:asciiTheme="majorHAnsi" w:hAnsiTheme="majorHAnsi"/>
          <w:sz w:val="22"/>
        </w:rPr>
      </w:pPr>
      <w:r w:rsidRPr="00B735CF">
        <w:rPr>
          <w:rStyle w:val="IntenseEmphasis"/>
          <w:rFonts w:asciiTheme="majorHAnsi" w:hAnsiTheme="majorHAnsi"/>
          <w:sz w:val="22"/>
        </w:rPr>
        <w:t>Question 1</w:t>
      </w:r>
    </w:p>
    <w:p w:rsidR="0034100C" w:rsidRPr="00885F9D" w:rsidRDefault="0034100C" w:rsidP="0034100C">
      <w:pPr>
        <w:pStyle w:val="Default"/>
        <w:rPr>
          <w:rFonts w:asciiTheme="majorHAnsi" w:hAnsiTheme="majorHAnsi"/>
          <w:b/>
          <w:u w:val="single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2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552FDB" w:rsidRPr="00885F9D" w:rsidRDefault="00552FDB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885F9D">
        <w:rPr>
          <w:rFonts w:asciiTheme="majorHAnsi" w:hAnsiTheme="majorHAnsi" w:cs="Times New Roman"/>
          <w:b/>
          <w:sz w:val="24"/>
          <w:szCs w:val="24"/>
          <w:u w:val="single"/>
        </w:rPr>
        <w:br w:type="page"/>
      </w: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lastRenderedPageBreak/>
        <w:t>Question 3a</w:t>
      </w:r>
    </w:p>
    <w:p w:rsidR="00552FDB" w:rsidRPr="00885F9D" w:rsidRDefault="00552FDB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552FDB" w:rsidRPr="00885F9D" w:rsidRDefault="00552FDB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3b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552FDB" w:rsidRPr="00885F9D" w:rsidRDefault="00552FDB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885F9D">
        <w:rPr>
          <w:rFonts w:asciiTheme="majorHAnsi" w:hAnsiTheme="majorHAnsi" w:cs="Times New Roman"/>
          <w:b/>
          <w:sz w:val="24"/>
          <w:szCs w:val="24"/>
          <w:u w:val="single"/>
        </w:rPr>
        <w:br w:type="page"/>
      </w: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lastRenderedPageBreak/>
        <w:t>Question 4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EB2812" w:rsidRPr="00885F9D" w:rsidRDefault="00EB2812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5a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EB2812" w:rsidRPr="00885F9D" w:rsidRDefault="00EB2812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EB2812" w:rsidRPr="00885F9D" w:rsidRDefault="00EB2812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885F9D">
        <w:rPr>
          <w:rFonts w:asciiTheme="majorHAnsi" w:hAnsiTheme="majorHAnsi" w:cs="Times New Roman"/>
          <w:b/>
          <w:sz w:val="24"/>
          <w:szCs w:val="24"/>
          <w:u w:val="single"/>
        </w:rPr>
        <w:br w:type="page"/>
      </w: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lastRenderedPageBreak/>
        <w:t>Question 5b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EB2812" w:rsidRPr="00885F9D" w:rsidRDefault="00EB2812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EB2812" w:rsidRPr="00885F9D" w:rsidRDefault="00EB2812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6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EB2812" w:rsidRPr="00885F9D" w:rsidRDefault="00EB2812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7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887565" w:rsidRPr="00885F9D" w:rsidRDefault="00887565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887565" w:rsidRPr="00885F9D" w:rsidRDefault="00887565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885F9D">
        <w:rPr>
          <w:rFonts w:asciiTheme="majorHAnsi" w:hAnsiTheme="majorHAnsi" w:cs="Times New Roman"/>
          <w:b/>
          <w:sz w:val="24"/>
          <w:szCs w:val="24"/>
          <w:u w:val="single"/>
        </w:rPr>
        <w:br w:type="page"/>
      </w: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lastRenderedPageBreak/>
        <w:t>Question 8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887565" w:rsidRPr="00885F9D" w:rsidRDefault="00887565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 xml:space="preserve">Question 9 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422A15" w:rsidRPr="00885F9D" w:rsidRDefault="00422A15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10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422A15" w:rsidRPr="00885F9D" w:rsidRDefault="00422A15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422A15" w:rsidRPr="00885F9D" w:rsidRDefault="00422A15" w:rsidP="0034100C">
      <w:pPr>
        <w:pStyle w:val="NoSpacing"/>
        <w:rPr>
          <w:rFonts w:asciiTheme="majorHAnsi" w:hAnsiTheme="majorHAnsi" w:cs="Times New Roman"/>
          <w:b/>
          <w:sz w:val="24"/>
          <w:szCs w:val="24"/>
          <w:u w:val="single"/>
        </w:rPr>
      </w:pPr>
    </w:p>
    <w:p w:rsidR="0034100C" w:rsidRPr="00B735CF" w:rsidRDefault="0034100C" w:rsidP="0034100C">
      <w:pPr>
        <w:pStyle w:val="NoSpacing"/>
        <w:rPr>
          <w:rStyle w:val="IntenseEmphasis"/>
          <w:rFonts w:asciiTheme="majorHAnsi" w:hAnsiTheme="majorHAnsi"/>
        </w:rPr>
      </w:pPr>
      <w:r w:rsidRPr="00B735CF">
        <w:rPr>
          <w:rStyle w:val="IntenseEmphasis"/>
          <w:rFonts w:asciiTheme="majorHAnsi" w:hAnsiTheme="majorHAnsi"/>
        </w:rPr>
        <w:t>Question 11</w:t>
      </w:r>
    </w:p>
    <w:p w:rsidR="0034100C" w:rsidRPr="00885F9D" w:rsidRDefault="0034100C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422A15" w:rsidRPr="00885F9D" w:rsidRDefault="00422A15" w:rsidP="0034100C">
      <w:pPr>
        <w:pStyle w:val="NoSpacing"/>
        <w:rPr>
          <w:rFonts w:asciiTheme="majorHAnsi" w:hAnsiTheme="majorHAnsi" w:cs="Times New Roman"/>
          <w:sz w:val="24"/>
          <w:szCs w:val="24"/>
        </w:rPr>
      </w:pPr>
    </w:p>
    <w:p w:rsidR="00422A15" w:rsidRPr="00885F9D" w:rsidRDefault="00422A15">
      <w:pPr>
        <w:rPr>
          <w:rFonts w:asciiTheme="majorHAnsi" w:eastAsiaTheme="majorEastAsia" w:hAnsiTheme="majorHAnsi" w:cs="Times New Roman"/>
          <w:b/>
          <w:bCs/>
          <w:color w:val="4F81BD" w:themeColor="accent1"/>
          <w:sz w:val="26"/>
          <w:szCs w:val="26"/>
        </w:rPr>
      </w:pPr>
      <w:r w:rsidRPr="00885F9D">
        <w:rPr>
          <w:rFonts w:asciiTheme="majorHAnsi" w:hAnsiTheme="majorHAnsi" w:cs="Times New Roman"/>
        </w:rPr>
        <w:br w:type="page"/>
      </w:r>
    </w:p>
    <w:p w:rsidR="00CC7346" w:rsidRPr="00885F9D" w:rsidRDefault="00D43C44" w:rsidP="0034100C">
      <w:pPr>
        <w:pStyle w:val="Heading2"/>
        <w:rPr>
          <w:rFonts w:cs="Times New Roman"/>
        </w:rPr>
      </w:pPr>
      <w:bookmarkStart w:id="8" w:name="_Toc400874118"/>
      <w:r>
        <w:rPr>
          <w:rFonts w:cs="Times New Roman"/>
        </w:rPr>
        <w:lastRenderedPageBreak/>
        <w:t xml:space="preserve">3.3 </w:t>
      </w:r>
      <w:r w:rsidR="004C7811">
        <w:rPr>
          <w:rFonts w:cs="Times New Roman"/>
        </w:rPr>
        <w:t>Analysis of the Effect of Database Size on Query T</w:t>
      </w:r>
      <w:r w:rsidR="00CC7346" w:rsidRPr="00885F9D">
        <w:rPr>
          <w:rFonts w:cs="Times New Roman"/>
        </w:rPr>
        <w:t>ime</w:t>
      </w:r>
      <w:bookmarkEnd w:id="8"/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F40BA0" w:rsidRPr="00D43C44" w:rsidRDefault="00F40BA0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>Question 1</w:t>
      </w:r>
    </w:p>
    <w:p w:rsidR="001B5A90" w:rsidRPr="00885F9D" w:rsidRDefault="001B5A90" w:rsidP="00F40BA0">
      <w:pPr>
        <w:pStyle w:val="NoSpacing"/>
        <w:rPr>
          <w:rFonts w:asciiTheme="majorHAnsi" w:hAnsiTheme="majorHAnsi"/>
        </w:rPr>
      </w:pPr>
    </w:p>
    <w:p w:rsidR="00BF5F81" w:rsidRPr="00885F9D" w:rsidRDefault="00BF5F81" w:rsidP="00F40BA0">
      <w:pPr>
        <w:pStyle w:val="NoSpacing"/>
        <w:rPr>
          <w:rFonts w:asciiTheme="majorHAnsi" w:hAnsiTheme="majorHAnsi"/>
        </w:rPr>
      </w:pPr>
    </w:p>
    <w:p w:rsidR="00BF2097" w:rsidRPr="00885F9D" w:rsidRDefault="00BF2097" w:rsidP="00F40BA0">
      <w:pPr>
        <w:pStyle w:val="NoSpacing"/>
        <w:rPr>
          <w:rFonts w:asciiTheme="majorHAnsi" w:hAnsiTheme="majorHAnsi"/>
        </w:rPr>
      </w:pPr>
    </w:p>
    <w:p w:rsidR="00F40BA0" w:rsidRPr="00D43C44" w:rsidRDefault="00F40BA0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>Question 2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DA7CF5" w:rsidRDefault="00DA7CF5" w:rsidP="00F40BA0">
      <w:pPr>
        <w:pStyle w:val="NoSpacing"/>
        <w:rPr>
          <w:rFonts w:asciiTheme="majorHAnsi" w:hAnsiTheme="majorHAnsi"/>
        </w:rPr>
      </w:pPr>
    </w:p>
    <w:p w:rsidR="00DA7CF5" w:rsidRDefault="00DA7CF5">
      <w:pPr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:rsidR="00F40BA0" w:rsidRPr="00D43C44" w:rsidRDefault="00F40BA0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lastRenderedPageBreak/>
        <w:t>Question 3</w:t>
      </w:r>
      <w:r w:rsidR="005E4173" w:rsidRPr="00D43C44">
        <w:rPr>
          <w:rStyle w:val="IntenseEmphasis"/>
          <w:rFonts w:asciiTheme="majorHAnsi" w:hAnsiTheme="majorHAnsi"/>
        </w:rPr>
        <w:t>a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5E4173" w:rsidRDefault="005E4173" w:rsidP="00F40BA0">
      <w:pPr>
        <w:pStyle w:val="NoSpacing"/>
        <w:rPr>
          <w:rFonts w:asciiTheme="majorHAnsi" w:hAnsiTheme="majorHAnsi"/>
        </w:rPr>
      </w:pPr>
    </w:p>
    <w:p w:rsidR="002355D3" w:rsidRDefault="002355D3" w:rsidP="00F40BA0">
      <w:pPr>
        <w:pStyle w:val="NoSpacing"/>
        <w:rPr>
          <w:rFonts w:asciiTheme="majorHAnsi" w:hAnsiTheme="majorHAnsi"/>
        </w:rPr>
      </w:pPr>
    </w:p>
    <w:p w:rsidR="00CC7E90" w:rsidRPr="00885F9D" w:rsidRDefault="00CC7E90" w:rsidP="00F40BA0">
      <w:pPr>
        <w:pStyle w:val="NoSpacing"/>
        <w:rPr>
          <w:rFonts w:asciiTheme="majorHAnsi" w:hAnsiTheme="majorHAnsi"/>
        </w:rPr>
      </w:pPr>
    </w:p>
    <w:p w:rsidR="00F40BA0" w:rsidRPr="00D43C44" w:rsidRDefault="00F40BA0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 xml:space="preserve">Question </w:t>
      </w:r>
      <w:r w:rsidR="005E4173" w:rsidRPr="00D43C44">
        <w:rPr>
          <w:rStyle w:val="IntenseEmphasis"/>
          <w:rFonts w:asciiTheme="majorHAnsi" w:hAnsiTheme="majorHAnsi"/>
        </w:rPr>
        <w:t>3b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5E4173" w:rsidRPr="00885F9D" w:rsidRDefault="005E4173" w:rsidP="00F40BA0">
      <w:pPr>
        <w:pStyle w:val="NoSpacing"/>
        <w:rPr>
          <w:rFonts w:asciiTheme="majorHAnsi" w:hAnsiTheme="majorHAnsi"/>
        </w:rPr>
      </w:pPr>
    </w:p>
    <w:p w:rsidR="005E4173" w:rsidRPr="00885F9D" w:rsidRDefault="005E4173" w:rsidP="00F40BA0">
      <w:pPr>
        <w:pStyle w:val="NoSpacing"/>
        <w:rPr>
          <w:rFonts w:asciiTheme="majorHAnsi" w:hAnsiTheme="majorHAnsi"/>
        </w:rPr>
      </w:pPr>
    </w:p>
    <w:p w:rsidR="00740A0F" w:rsidRPr="00885F9D" w:rsidRDefault="00740A0F">
      <w:pPr>
        <w:rPr>
          <w:rFonts w:asciiTheme="majorHAnsi" w:hAnsiTheme="majorHAnsi"/>
          <w:b/>
          <w:u w:val="single"/>
        </w:rPr>
      </w:pPr>
      <w:r w:rsidRPr="00885F9D">
        <w:rPr>
          <w:rFonts w:asciiTheme="majorHAnsi" w:hAnsiTheme="majorHAnsi"/>
          <w:b/>
          <w:u w:val="single"/>
        </w:rPr>
        <w:br w:type="page"/>
      </w:r>
    </w:p>
    <w:p w:rsidR="00F40BA0" w:rsidRPr="00D43C44" w:rsidRDefault="005E4173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lastRenderedPageBreak/>
        <w:t>Question 4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740A0F" w:rsidRPr="00885F9D" w:rsidRDefault="00740A0F" w:rsidP="00F40BA0">
      <w:pPr>
        <w:pStyle w:val="NoSpacing"/>
        <w:rPr>
          <w:rFonts w:asciiTheme="majorHAnsi" w:hAnsiTheme="majorHAnsi"/>
        </w:rPr>
      </w:pPr>
    </w:p>
    <w:p w:rsidR="00836379" w:rsidRPr="00885F9D" w:rsidRDefault="00836379" w:rsidP="00F40BA0">
      <w:pPr>
        <w:pStyle w:val="NoSpacing"/>
        <w:rPr>
          <w:rFonts w:asciiTheme="majorHAnsi" w:hAnsiTheme="majorHAnsi"/>
          <w:b/>
          <w:u w:val="single"/>
        </w:rPr>
      </w:pPr>
    </w:p>
    <w:p w:rsidR="00F40BA0" w:rsidRPr="00D43C44" w:rsidRDefault="00740A0F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>Question 5</w:t>
      </w:r>
      <w:r w:rsidR="007A6043" w:rsidRPr="00D43C44">
        <w:rPr>
          <w:rStyle w:val="IntenseEmphasis"/>
          <w:rFonts w:asciiTheme="majorHAnsi" w:hAnsiTheme="majorHAnsi"/>
        </w:rPr>
        <w:t>a</w:t>
      </w:r>
    </w:p>
    <w:p w:rsidR="001B5A90" w:rsidRPr="00885F9D" w:rsidRDefault="001B5A90" w:rsidP="00F40BA0">
      <w:pPr>
        <w:pStyle w:val="NoSpacing"/>
        <w:rPr>
          <w:rFonts w:asciiTheme="majorHAnsi" w:hAnsiTheme="majorHAnsi"/>
        </w:rPr>
      </w:pPr>
    </w:p>
    <w:p w:rsidR="007A6043" w:rsidRPr="00885F9D" w:rsidRDefault="007A6043" w:rsidP="00F40BA0">
      <w:pPr>
        <w:pStyle w:val="NoSpacing"/>
        <w:rPr>
          <w:rFonts w:asciiTheme="majorHAnsi" w:hAnsiTheme="majorHAnsi"/>
          <w:b/>
          <w:u w:val="single"/>
        </w:rPr>
      </w:pPr>
    </w:p>
    <w:p w:rsidR="00FC3E0B" w:rsidRDefault="00FC3E0B" w:rsidP="00FC3E0B">
      <w:pPr>
        <w:pStyle w:val="NoSpacing"/>
      </w:pPr>
    </w:p>
    <w:p w:rsidR="00060967" w:rsidRPr="00885F9D" w:rsidRDefault="00060967" w:rsidP="00FC3E0B">
      <w:pPr>
        <w:pStyle w:val="NoSpacing"/>
      </w:pPr>
      <w:r w:rsidRPr="00885F9D">
        <w:br w:type="page"/>
      </w:r>
    </w:p>
    <w:p w:rsidR="00F40BA0" w:rsidRPr="00D43C44" w:rsidRDefault="007A6043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lastRenderedPageBreak/>
        <w:t>Question 5b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060967" w:rsidRDefault="00060967" w:rsidP="00F40BA0">
      <w:pPr>
        <w:pStyle w:val="NoSpacing"/>
        <w:rPr>
          <w:rFonts w:asciiTheme="majorHAnsi" w:hAnsiTheme="majorHAnsi"/>
        </w:rPr>
      </w:pPr>
    </w:p>
    <w:p w:rsidR="00EA32D6" w:rsidRDefault="00EA32D6" w:rsidP="00F40BA0">
      <w:pPr>
        <w:pStyle w:val="NoSpacing"/>
        <w:rPr>
          <w:rFonts w:asciiTheme="majorHAnsi" w:hAnsiTheme="majorHAnsi"/>
        </w:rPr>
      </w:pPr>
    </w:p>
    <w:p w:rsidR="00060967" w:rsidRPr="00885F9D" w:rsidRDefault="00060967" w:rsidP="00F40BA0">
      <w:pPr>
        <w:pStyle w:val="NoSpacing"/>
        <w:rPr>
          <w:rFonts w:asciiTheme="majorHAnsi" w:hAnsiTheme="majorHAnsi"/>
        </w:rPr>
      </w:pPr>
    </w:p>
    <w:p w:rsidR="00F40BA0" w:rsidRPr="00D43C44" w:rsidRDefault="00F40BA0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 xml:space="preserve">Question </w:t>
      </w:r>
      <w:r w:rsidR="00060967" w:rsidRPr="00D43C44">
        <w:rPr>
          <w:rStyle w:val="IntenseEmphasis"/>
          <w:rFonts w:asciiTheme="majorHAnsi" w:hAnsiTheme="majorHAnsi"/>
        </w:rPr>
        <w:t>6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060967" w:rsidRPr="00885F9D" w:rsidRDefault="00060967" w:rsidP="00F40BA0">
      <w:pPr>
        <w:pStyle w:val="NoSpacing"/>
        <w:rPr>
          <w:rFonts w:asciiTheme="majorHAnsi" w:hAnsiTheme="majorHAnsi"/>
        </w:rPr>
      </w:pPr>
    </w:p>
    <w:p w:rsidR="00D82875" w:rsidRPr="00885F9D" w:rsidRDefault="00D82875" w:rsidP="00F40BA0">
      <w:pPr>
        <w:pStyle w:val="NoSpacing"/>
        <w:rPr>
          <w:rFonts w:asciiTheme="majorHAnsi" w:hAnsiTheme="majorHAnsi"/>
        </w:rPr>
      </w:pPr>
    </w:p>
    <w:p w:rsidR="00D82875" w:rsidRPr="00885F9D" w:rsidRDefault="00D82875">
      <w:pPr>
        <w:rPr>
          <w:rFonts w:asciiTheme="majorHAnsi" w:hAnsiTheme="majorHAnsi"/>
          <w:b/>
          <w:u w:val="single"/>
        </w:rPr>
      </w:pPr>
      <w:r w:rsidRPr="00885F9D">
        <w:rPr>
          <w:rFonts w:asciiTheme="majorHAnsi" w:hAnsiTheme="majorHAnsi"/>
          <w:b/>
          <w:u w:val="single"/>
        </w:rPr>
        <w:br w:type="page"/>
      </w:r>
    </w:p>
    <w:p w:rsidR="00F40BA0" w:rsidRPr="00D43C44" w:rsidRDefault="00060967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lastRenderedPageBreak/>
        <w:t>Question 7</w:t>
      </w:r>
    </w:p>
    <w:p w:rsidR="004B2077" w:rsidRPr="00885F9D" w:rsidRDefault="004B2077" w:rsidP="00F40BA0">
      <w:pPr>
        <w:pStyle w:val="NoSpacing"/>
        <w:rPr>
          <w:rFonts w:asciiTheme="majorHAnsi" w:hAnsiTheme="majorHAnsi"/>
          <w:b/>
          <w:u w:val="single"/>
        </w:rPr>
      </w:pPr>
    </w:p>
    <w:p w:rsidR="004B2077" w:rsidRPr="00885F9D" w:rsidRDefault="004B2077" w:rsidP="00F40BA0">
      <w:pPr>
        <w:pStyle w:val="NoSpacing"/>
        <w:rPr>
          <w:rFonts w:asciiTheme="majorHAnsi" w:hAnsiTheme="majorHAnsi"/>
          <w:b/>
          <w:u w:val="single"/>
        </w:rPr>
      </w:pPr>
    </w:p>
    <w:p w:rsidR="00C560FC" w:rsidRDefault="00C560FC" w:rsidP="001B5A90">
      <w:pPr>
        <w:rPr>
          <w:rStyle w:val="IntenseEmphasis"/>
          <w:rFonts w:asciiTheme="majorHAnsi" w:hAnsiTheme="majorHAnsi"/>
        </w:rPr>
      </w:pPr>
    </w:p>
    <w:p w:rsidR="00F40BA0" w:rsidRPr="00D43C44" w:rsidRDefault="004B2077" w:rsidP="001B5A90">
      <w:pPr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>Question 8</w:t>
      </w:r>
    </w:p>
    <w:p w:rsidR="004B2077" w:rsidRPr="00885F9D" w:rsidRDefault="004B2077" w:rsidP="00F40BA0">
      <w:pPr>
        <w:pStyle w:val="NoSpacing"/>
        <w:rPr>
          <w:rFonts w:asciiTheme="majorHAnsi" w:hAnsiTheme="majorHAnsi"/>
        </w:rPr>
      </w:pPr>
    </w:p>
    <w:p w:rsidR="00D82875" w:rsidRPr="00885F9D" w:rsidRDefault="00D82875" w:rsidP="00BE3EEE">
      <w:pPr>
        <w:pStyle w:val="NoSpacing"/>
        <w:rPr>
          <w:b/>
          <w:u w:val="single"/>
        </w:rPr>
      </w:pPr>
      <w:r w:rsidRPr="00885F9D">
        <w:rPr>
          <w:b/>
          <w:u w:val="single"/>
        </w:rPr>
        <w:br w:type="page"/>
      </w:r>
    </w:p>
    <w:p w:rsidR="00F40BA0" w:rsidRPr="00D43C44" w:rsidRDefault="004B2077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lastRenderedPageBreak/>
        <w:t>Question 9</w:t>
      </w:r>
    </w:p>
    <w:p w:rsidR="001B5A90" w:rsidRPr="00885F9D" w:rsidRDefault="001B5A90" w:rsidP="00F40BA0">
      <w:pPr>
        <w:pStyle w:val="NoSpacing"/>
        <w:rPr>
          <w:rFonts w:asciiTheme="majorHAnsi" w:hAnsiTheme="majorHAnsi"/>
          <w:b/>
          <w:u w:val="single"/>
        </w:rPr>
      </w:pP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C560FC" w:rsidRDefault="00C560FC" w:rsidP="00F40BA0">
      <w:pPr>
        <w:pStyle w:val="NoSpacing"/>
        <w:rPr>
          <w:rFonts w:asciiTheme="majorHAnsi" w:hAnsiTheme="majorHAnsi"/>
        </w:rPr>
      </w:pPr>
    </w:p>
    <w:p w:rsidR="00F40BA0" w:rsidRPr="00D43C44" w:rsidRDefault="004B2077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t>Question 10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C07CDE" w:rsidRPr="00885F9D" w:rsidRDefault="00C07CDE" w:rsidP="00F40BA0">
      <w:pPr>
        <w:pStyle w:val="NoSpacing"/>
        <w:rPr>
          <w:rFonts w:asciiTheme="majorHAnsi" w:hAnsiTheme="majorHAnsi"/>
        </w:rPr>
      </w:pPr>
    </w:p>
    <w:p w:rsidR="00BF2097" w:rsidRPr="00885F9D" w:rsidRDefault="00BF2097">
      <w:pPr>
        <w:rPr>
          <w:rFonts w:asciiTheme="majorHAnsi" w:hAnsiTheme="majorHAnsi"/>
          <w:b/>
          <w:u w:val="single"/>
        </w:rPr>
      </w:pPr>
      <w:r w:rsidRPr="00885F9D">
        <w:rPr>
          <w:rFonts w:asciiTheme="majorHAnsi" w:hAnsiTheme="majorHAnsi"/>
          <w:b/>
          <w:u w:val="single"/>
        </w:rPr>
        <w:br w:type="page"/>
      </w:r>
    </w:p>
    <w:p w:rsidR="00F40BA0" w:rsidRPr="00D43C44" w:rsidRDefault="004B2077" w:rsidP="00F40BA0">
      <w:pPr>
        <w:pStyle w:val="NoSpacing"/>
        <w:rPr>
          <w:rStyle w:val="IntenseEmphasis"/>
          <w:rFonts w:asciiTheme="majorHAnsi" w:hAnsiTheme="majorHAnsi"/>
        </w:rPr>
      </w:pPr>
      <w:r w:rsidRPr="00D43C44">
        <w:rPr>
          <w:rStyle w:val="IntenseEmphasis"/>
          <w:rFonts w:asciiTheme="majorHAnsi" w:hAnsiTheme="majorHAnsi"/>
        </w:rPr>
        <w:lastRenderedPageBreak/>
        <w:t>Question 11</w:t>
      </w:r>
    </w:p>
    <w:p w:rsidR="00F40BA0" w:rsidRPr="00885F9D" w:rsidRDefault="00F40BA0" w:rsidP="00F40BA0">
      <w:pPr>
        <w:pStyle w:val="NoSpacing"/>
        <w:rPr>
          <w:rFonts w:asciiTheme="majorHAnsi" w:hAnsiTheme="majorHAnsi"/>
        </w:rPr>
      </w:pPr>
    </w:p>
    <w:p w:rsidR="00BF2097" w:rsidRPr="00885F9D" w:rsidRDefault="00BF2097" w:rsidP="00C07CDE">
      <w:pPr>
        <w:pStyle w:val="NoSpacing"/>
        <w:rPr>
          <w:rFonts w:asciiTheme="majorHAnsi" w:hAnsiTheme="majorHAnsi"/>
        </w:rPr>
      </w:pPr>
    </w:p>
    <w:p w:rsidR="00C560FC" w:rsidRDefault="00C560FC">
      <w:pPr>
        <w:rPr>
          <w:rFonts w:asciiTheme="majorHAnsi" w:hAnsiTheme="majorHAnsi" w:cs="Times New Roman"/>
        </w:rPr>
      </w:pPr>
    </w:p>
    <w:p w:rsidR="00C560FC" w:rsidRPr="00535E3D" w:rsidRDefault="00C560FC" w:rsidP="00FE5E37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Analysis</w:t>
      </w:r>
    </w:p>
    <w:p w:rsidR="00FE5E37" w:rsidRDefault="00FE5E37" w:rsidP="00FE5E37">
      <w:pPr>
        <w:pStyle w:val="NoSpacing"/>
      </w:pPr>
    </w:p>
    <w:p w:rsidR="002E650F" w:rsidRDefault="00C560FC" w:rsidP="00FE5E37">
      <w:pPr>
        <w:pStyle w:val="NoSpacing"/>
        <w:rPr>
          <w:rFonts w:asciiTheme="majorHAnsi" w:hAnsiTheme="majorHAnsi"/>
        </w:rPr>
      </w:pPr>
      <w:r w:rsidRPr="00535E3D">
        <w:rPr>
          <w:rFonts w:asciiTheme="majorHAnsi" w:hAnsiTheme="majorHAnsi"/>
        </w:rPr>
        <w:t xml:space="preserve">From all the result shown above, as data size reduces by half, execution time reduced by half or even more, and </w:t>
      </w:r>
      <w:r w:rsidR="009C21AF" w:rsidRPr="00535E3D">
        <w:rPr>
          <w:rFonts w:asciiTheme="majorHAnsi" w:hAnsiTheme="majorHAnsi"/>
        </w:rPr>
        <w:t xml:space="preserve">was even further reduced when data size was cut to a quarter size. </w:t>
      </w:r>
      <w:r w:rsidR="00E52EE2" w:rsidRPr="00535E3D">
        <w:rPr>
          <w:rFonts w:asciiTheme="majorHAnsi" w:hAnsiTheme="majorHAnsi"/>
        </w:rPr>
        <w:t>This result has shown</w:t>
      </w:r>
      <w:r w:rsidR="009C21AF" w:rsidRPr="00535E3D">
        <w:rPr>
          <w:rFonts w:asciiTheme="majorHAnsi" w:hAnsiTheme="majorHAnsi"/>
        </w:rPr>
        <w:t xml:space="preserve"> that data size is a one of the determining factor where execution time is concern</w:t>
      </w:r>
      <w:r w:rsidR="00DA7CF5" w:rsidRPr="00535E3D">
        <w:rPr>
          <w:rFonts w:asciiTheme="majorHAnsi" w:hAnsiTheme="majorHAnsi"/>
        </w:rPr>
        <w:t>ed</w:t>
      </w:r>
      <w:r w:rsidR="009C21AF" w:rsidRPr="00535E3D">
        <w:rPr>
          <w:rFonts w:asciiTheme="majorHAnsi" w:hAnsiTheme="majorHAnsi"/>
        </w:rPr>
        <w:t xml:space="preserve">. </w:t>
      </w:r>
    </w:p>
    <w:p w:rsidR="00C07CDE" w:rsidRPr="00535E3D" w:rsidRDefault="00C07CDE" w:rsidP="00FE5E37">
      <w:pPr>
        <w:pStyle w:val="NoSpacing"/>
        <w:rPr>
          <w:rFonts w:asciiTheme="majorHAnsi" w:hAnsiTheme="majorHAnsi"/>
        </w:rPr>
      </w:pPr>
      <w:r w:rsidRPr="00535E3D">
        <w:rPr>
          <w:rFonts w:asciiTheme="majorHAnsi" w:hAnsiTheme="majorHAnsi"/>
        </w:rPr>
        <w:br w:type="page"/>
      </w:r>
    </w:p>
    <w:p w:rsidR="006F1A8F" w:rsidRDefault="00315B57" w:rsidP="006F1A8F">
      <w:pPr>
        <w:pStyle w:val="Heading1"/>
      </w:pPr>
      <w:bookmarkStart w:id="9" w:name="_Toc400874119"/>
      <w:r>
        <w:lastRenderedPageBreak/>
        <w:t xml:space="preserve">4. </w:t>
      </w:r>
      <w:r w:rsidR="006F1A8F">
        <w:t>Index</w:t>
      </w:r>
      <w:r>
        <w:t xml:space="preserve"> Building</w:t>
      </w:r>
      <w:bookmarkEnd w:id="9"/>
    </w:p>
    <w:p w:rsidR="00CC7346" w:rsidRPr="00885F9D" w:rsidRDefault="006F1A8F" w:rsidP="00CC7346">
      <w:pPr>
        <w:pStyle w:val="Heading2"/>
        <w:rPr>
          <w:rFonts w:cs="Times New Roman"/>
        </w:rPr>
      </w:pPr>
      <w:bookmarkStart w:id="10" w:name="_Toc400874120"/>
      <w:r>
        <w:rPr>
          <w:rFonts w:cs="Times New Roman"/>
        </w:rPr>
        <w:t xml:space="preserve">4.1 </w:t>
      </w:r>
      <w:r w:rsidR="002D0E8D">
        <w:rPr>
          <w:rFonts w:cs="Times New Roman"/>
        </w:rPr>
        <w:t>CREATE INDEX S</w:t>
      </w:r>
      <w:r w:rsidR="00CC7346" w:rsidRPr="00885F9D">
        <w:rPr>
          <w:rFonts w:cs="Times New Roman"/>
        </w:rPr>
        <w:t>tatements</w:t>
      </w:r>
      <w:bookmarkEnd w:id="10"/>
    </w:p>
    <w:p w:rsidR="002E69CD" w:rsidRDefault="002E69CD" w:rsidP="002E69CD">
      <w:pPr>
        <w:pStyle w:val="NoSpacing"/>
      </w:pPr>
    </w:p>
    <w:p w:rsidR="002E69CD" w:rsidRPr="00535E3D" w:rsidRDefault="009F7E2E" w:rsidP="002E69CD">
      <w:pPr>
        <w:pStyle w:val="NoSpacing"/>
        <w:rPr>
          <w:rFonts w:asciiTheme="majorHAnsi" w:hAnsiTheme="majorHAnsi"/>
        </w:rPr>
      </w:pPr>
      <w:r w:rsidRPr="00535E3D">
        <w:rPr>
          <w:rFonts w:asciiTheme="majorHAnsi" w:hAnsiTheme="majorHAnsi"/>
        </w:rPr>
        <w:t>The following is the statement we used for creating the index</w:t>
      </w:r>
      <w:r w:rsidR="002E69CD" w:rsidRPr="00535E3D">
        <w:rPr>
          <w:rFonts w:asciiTheme="majorHAnsi" w:hAnsiTheme="majorHAnsi"/>
        </w:rPr>
        <w:t>.</w:t>
      </w:r>
    </w:p>
    <w:p w:rsidR="00E34A49" w:rsidRPr="00535E3D" w:rsidRDefault="00E34A49" w:rsidP="00E34A49">
      <w:pPr>
        <w:pStyle w:val="NoSpacing"/>
        <w:rPr>
          <w:rFonts w:asciiTheme="majorHAnsi" w:hAnsiTheme="majorHAnsi"/>
        </w:rPr>
      </w:pPr>
    </w:p>
    <w:p w:rsidR="00E34A49" w:rsidRDefault="00E34A49" w:rsidP="00E34A49">
      <w:pPr>
        <w:pStyle w:val="NoSpacing"/>
      </w:pPr>
    </w:p>
    <w:p w:rsidR="00CC7346" w:rsidRPr="00885F9D" w:rsidRDefault="006F1A8F" w:rsidP="00CC7346">
      <w:pPr>
        <w:pStyle w:val="Heading2"/>
        <w:rPr>
          <w:rFonts w:cs="Times New Roman"/>
        </w:rPr>
      </w:pPr>
      <w:bookmarkStart w:id="11" w:name="_Toc400874121"/>
      <w:r>
        <w:rPr>
          <w:rFonts w:cs="Times New Roman"/>
        </w:rPr>
        <w:t xml:space="preserve">4.2 </w:t>
      </w:r>
      <w:r w:rsidR="00CC7346" w:rsidRPr="00885F9D">
        <w:rPr>
          <w:rFonts w:cs="Times New Roman"/>
        </w:rPr>
        <w:t>Comparison</w:t>
      </w:r>
      <w:r w:rsidR="00FE5E37">
        <w:rPr>
          <w:rFonts w:cs="Times New Roman"/>
        </w:rPr>
        <w:t xml:space="preserve"> of Query Execution Time</w:t>
      </w:r>
      <w:bookmarkEnd w:id="11"/>
    </w:p>
    <w:p w:rsidR="00CC7346" w:rsidRDefault="00CC7346" w:rsidP="002E69CD">
      <w:pPr>
        <w:pStyle w:val="NoSpacing"/>
      </w:pPr>
    </w:p>
    <w:p w:rsidR="00491325" w:rsidRPr="00C0348D" w:rsidRDefault="00491325" w:rsidP="002E69CD">
      <w:pPr>
        <w:pStyle w:val="NoSpacing"/>
        <w:rPr>
          <w:rStyle w:val="IntenseEmphasis"/>
          <w:rFonts w:asciiTheme="majorHAnsi" w:hAnsiTheme="majorHAnsi"/>
        </w:rPr>
      </w:pPr>
      <w:r w:rsidRPr="00C0348D">
        <w:rPr>
          <w:rStyle w:val="IntenseEmphasis"/>
          <w:rFonts w:asciiTheme="majorHAnsi" w:hAnsiTheme="majorHAnsi"/>
        </w:rPr>
        <w:t>Question 3a</w:t>
      </w:r>
    </w:p>
    <w:p w:rsidR="00491325" w:rsidRDefault="00491325" w:rsidP="002E69CD">
      <w:pPr>
        <w:pStyle w:val="NoSpacing"/>
      </w:pPr>
    </w:p>
    <w:p w:rsidR="002E69CD" w:rsidRDefault="002E69CD" w:rsidP="002E69CD">
      <w:pPr>
        <w:pStyle w:val="NoSpacing"/>
      </w:pPr>
    </w:p>
    <w:p w:rsidR="00C0348D" w:rsidRDefault="00C0348D" w:rsidP="00C0348D">
      <w:pPr>
        <w:pStyle w:val="NoSpacing"/>
      </w:pPr>
    </w:p>
    <w:p w:rsidR="00C0348D" w:rsidRPr="00D92372" w:rsidRDefault="00C0348D" w:rsidP="00D92372">
      <w:pPr>
        <w:rPr>
          <w:rStyle w:val="IntenseEmphasis"/>
          <w:b w:val="0"/>
          <w:bCs w:val="0"/>
          <w:i w:val="0"/>
          <w:iCs w:val="0"/>
          <w:color w:val="auto"/>
        </w:rPr>
      </w:pPr>
      <w:r w:rsidRPr="00C0348D">
        <w:rPr>
          <w:rStyle w:val="IntenseEmphasis"/>
          <w:rFonts w:asciiTheme="majorHAnsi" w:hAnsiTheme="majorHAnsi"/>
        </w:rPr>
        <w:t>Question 7</w:t>
      </w:r>
    </w:p>
    <w:p w:rsidR="00C0348D" w:rsidRDefault="00C0348D" w:rsidP="00C0348D">
      <w:pPr>
        <w:pStyle w:val="NoSpacing"/>
      </w:pPr>
    </w:p>
    <w:p w:rsidR="00C0348D" w:rsidRDefault="00C0348D" w:rsidP="00C0348D">
      <w:pPr>
        <w:pStyle w:val="NoSpacing"/>
      </w:pPr>
    </w:p>
    <w:p w:rsidR="00535E3D" w:rsidRDefault="00535E3D">
      <w:pPr>
        <w:rPr>
          <w:rStyle w:val="IntenseEmphasis"/>
          <w:rFonts w:asciiTheme="majorHAnsi" w:hAnsiTheme="majorHAnsi"/>
        </w:rPr>
      </w:pPr>
      <w:r>
        <w:rPr>
          <w:rStyle w:val="IntenseEmphasis"/>
          <w:rFonts w:asciiTheme="majorHAnsi" w:hAnsiTheme="majorHAnsi"/>
        </w:rPr>
        <w:br w:type="page"/>
      </w:r>
    </w:p>
    <w:p w:rsidR="00C0348D" w:rsidRPr="00D92372" w:rsidRDefault="00C0348D" w:rsidP="00D92372">
      <w:pPr>
        <w:rPr>
          <w:rStyle w:val="IntenseEmphasis"/>
          <w:b w:val="0"/>
          <w:bCs w:val="0"/>
          <w:i w:val="0"/>
          <w:iCs w:val="0"/>
          <w:color w:val="auto"/>
        </w:rPr>
      </w:pPr>
      <w:r w:rsidRPr="00C0348D">
        <w:rPr>
          <w:rStyle w:val="IntenseEmphasis"/>
          <w:rFonts w:asciiTheme="majorHAnsi" w:hAnsiTheme="majorHAnsi"/>
        </w:rPr>
        <w:lastRenderedPageBreak/>
        <w:t>Question 9</w:t>
      </w:r>
    </w:p>
    <w:p w:rsidR="00C0348D" w:rsidRDefault="00C0348D" w:rsidP="00C0348D">
      <w:pPr>
        <w:pStyle w:val="NoSpacing"/>
      </w:pPr>
    </w:p>
    <w:p w:rsidR="00C0348D" w:rsidRDefault="00C0348D" w:rsidP="00C0348D">
      <w:pPr>
        <w:pStyle w:val="NoSpacing"/>
      </w:pPr>
    </w:p>
    <w:p w:rsidR="00CC7346" w:rsidRDefault="00CC7346"/>
    <w:p w:rsidR="00D92372" w:rsidRPr="00535E3D" w:rsidRDefault="00D92372" w:rsidP="00FE5E37">
      <w:pPr>
        <w:pStyle w:val="NoSpacing"/>
        <w:rPr>
          <w:rStyle w:val="IntenseEmphasis"/>
          <w:rFonts w:asciiTheme="majorHAnsi" w:hAnsiTheme="majorHAnsi"/>
        </w:rPr>
      </w:pPr>
      <w:r w:rsidRPr="00535E3D">
        <w:rPr>
          <w:rStyle w:val="IntenseEmphasis"/>
          <w:rFonts w:asciiTheme="majorHAnsi" w:hAnsiTheme="majorHAnsi"/>
        </w:rPr>
        <w:t>Analysis</w:t>
      </w:r>
    </w:p>
    <w:p w:rsidR="00FE5E37" w:rsidRDefault="00FE5E37" w:rsidP="00FE5E37">
      <w:pPr>
        <w:pStyle w:val="NoSpacing"/>
      </w:pPr>
    </w:p>
    <w:p w:rsidR="00D92372" w:rsidRPr="00535E3D" w:rsidRDefault="00D92372" w:rsidP="00D92372">
      <w:pPr>
        <w:rPr>
          <w:rFonts w:asciiTheme="majorHAnsi" w:hAnsiTheme="majorHAnsi"/>
        </w:rPr>
      </w:pPr>
      <w:bookmarkStart w:id="12" w:name="_GoBack"/>
      <w:bookmarkEnd w:id="12"/>
    </w:p>
    <w:sectPr w:rsidR="00D92372" w:rsidRPr="00535E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854" w:rsidRDefault="00E57854" w:rsidP="00FF399C">
      <w:pPr>
        <w:spacing w:after="0" w:line="240" w:lineRule="auto"/>
      </w:pPr>
      <w:r>
        <w:separator/>
      </w:r>
    </w:p>
  </w:endnote>
  <w:endnote w:type="continuationSeparator" w:id="0">
    <w:p w:rsidR="00E57854" w:rsidRDefault="00E57854" w:rsidP="00FF39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854" w:rsidRDefault="00E57854" w:rsidP="00FF399C">
      <w:pPr>
        <w:spacing w:after="0" w:line="240" w:lineRule="auto"/>
      </w:pPr>
      <w:r>
        <w:separator/>
      </w:r>
    </w:p>
  </w:footnote>
  <w:footnote w:type="continuationSeparator" w:id="0">
    <w:p w:rsidR="00E57854" w:rsidRDefault="00E57854" w:rsidP="00FF39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MTOyMDEwNDUzN7FU0lEKTi0uzszPAykwrAUA4QZkeSwAAAA="/>
  </w:docVars>
  <w:rsids>
    <w:rsidRoot w:val="00CC7346"/>
    <w:rsid w:val="00001886"/>
    <w:rsid w:val="00002AE0"/>
    <w:rsid w:val="000049D3"/>
    <w:rsid w:val="000078CA"/>
    <w:rsid w:val="00007D5F"/>
    <w:rsid w:val="0001220C"/>
    <w:rsid w:val="000126FB"/>
    <w:rsid w:val="00012B16"/>
    <w:rsid w:val="00014388"/>
    <w:rsid w:val="000146EB"/>
    <w:rsid w:val="00014937"/>
    <w:rsid w:val="00015554"/>
    <w:rsid w:val="00015FE1"/>
    <w:rsid w:val="000169C0"/>
    <w:rsid w:val="00021559"/>
    <w:rsid w:val="00022BD0"/>
    <w:rsid w:val="00023EF6"/>
    <w:rsid w:val="0002649C"/>
    <w:rsid w:val="00030249"/>
    <w:rsid w:val="00030673"/>
    <w:rsid w:val="00031E34"/>
    <w:rsid w:val="00033496"/>
    <w:rsid w:val="000412B5"/>
    <w:rsid w:val="000412F8"/>
    <w:rsid w:val="000420FE"/>
    <w:rsid w:val="00044B80"/>
    <w:rsid w:val="00047AA6"/>
    <w:rsid w:val="00050F0F"/>
    <w:rsid w:val="00052A18"/>
    <w:rsid w:val="000542A8"/>
    <w:rsid w:val="00060967"/>
    <w:rsid w:val="00061B81"/>
    <w:rsid w:val="0006583F"/>
    <w:rsid w:val="00066DA6"/>
    <w:rsid w:val="00067A5C"/>
    <w:rsid w:val="000730AB"/>
    <w:rsid w:val="00073DA9"/>
    <w:rsid w:val="00074816"/>
    <w:rsid w:val="00085A2F"/>
    <w:rsid w:val="0008762C"/>
    <w:rsid w:val="000913E4"/>
    <w:rsid w:val="0009444F"/>
    <w:rsid w:val="000A0DAE"/>
    <w:rsid w:val="000A1601"/>
    <w:rsid w:val="000A1A39"/>
    <w:rsid w:val="000A2265"/>
    <w:rsid w:val="000A5398"/>
    <w:rsid w:val="000A7A79"/>
    <w:rsid w:val="000A7E8F"/>
    <w:rsid w:val="000B0049"/>
    <w:rsid w:val="000B0551"/>
    <w:rsid w:val="000B2D24"/>
    <w:rsid w:val="000B3A79"/>
    <w:rsid w:val="000B45B1"/>
    <w:rsid w:val="000B51F3"/>
    <w:rsid w:val="000B5263"/>
    <w:rsid w:val="000B534D"/>
    <w:rsid w:val="000B5A50"/>
    <w:rsid w:val="000C136A"/>
    <w:rsid w:val="000C1E6C"/>
    <w:rsid w:val="000C30BC"/>
    <w:rsid w:val="000C4B31"/>
    <w:rsid w:val="000D383E"/>
    <w:rsid w:val="000D3F20"/>
    <w:rsid w:val="000D5E1C"/>
    <w:rsid w:val="000D6E1A"/>
    <w:rsid w:val="000E238C"/>
    <w:rsid w:val="000E2544"/>
    <w:rsid w:val="000E2EB9"/>
    <w:rsid w:val="000E41B7"/>
    <w:rsid w:val="000E4943"/>
    <w:rsid w:val="000E5FB8"/>
    <w:rsid w:val="000E6D3B"/>
    <w:rsid w:val="000F388E"/>
    <w:rsid w:val="000F46F2"/>
    <w:rsid w:val="000F6E81"/>
    <w:rsid w:val="0010156D"/>
    <w:rsid w:val="001047F7"/>
    <w:rsid w:val="00104A63"/>
    <w:rsid w:val="001059D8"/>
    <w:rsid w:val="00106867"/>
    <w:rsid w:val="001120E9"/>
    <w:rsid w:val="001125CE"/>
    <w:rsid w:val="00113C8C"/>
    <w:rsid w:val="00113DA8"/>
    <w:rsid w:val="00117424"/>
    <w:rsid w:val="00117508"/>
    <w:rsid w:val="00117C06"/>
    <w:rsid w:val="00117FA3"/>
    <w:rsid w:val="001214F4"/>
    <w:rsid w:val="00121F00"/>
    <w:rsid w:val="00122B1E"/>
    <w:rsid w:val="00122F17"/>
    <w:rsid w:val="0012322E"/>
    <w:rsid w:val="00124DF2"/>
    <w:rsid w:val="00125B01"/>
    <w:rsid w:val="00130AC2"/>
    <w:rsid w:val="0013110F"/>
    <w:rsid w:val="00131C64"/>
    <w:rsid w:val="00132654"/>
    <w:rsid w:val="001327D6"/>
    <w:rsid w:val="00132EDF"/>
    <w:rsid w:val="00134350"/>
    <w:rsid w:val="00134F01"/>
    <w:rsid w:val="001372EE"/>
    <w:rsid w:val="001428C9"/>
    <w:rsid w:val="00142D91"/>
    <w:rsid w:val="001439CF"/>
    <w:rsid w:val="001440B3"/>
    <w:rsid w:val="001503AC"/>
    <w:rsid w:val="001509D9"/>
    <w:rsid w:val="00150AC8"/>
    <w:rsid w:val="00152078"/>
    <w:rsid w:val="0015559E"/>
    <w:rsid w:val="00160538"/>
    <w:rsid w:val="00160C89"/>
    <w:rsid w:val="00162398"/>
    <w:rsid w:val="001630AD"/>
    <w:rsid w:val="001636A2"/>
    <w:rsid w:val="001701D1"/>
    <w:rsid w:val="00172330"/>
    <w:rsid w:val="001724B1"/>
    <w:rsid w:val="0017361A"/>
    <w:rsid w:val="00174455"/>
    <w:rsid w:val="001746CA"/>
    <w:rsid w:val="00174CD0"/>
    <w:rsid w:val="001754FC"/>
    <w:rsid w:val="00177F95"/>
    <w:rsid w:val="00181E20"/>
    <w:rsid w:val="00186F7D"/>
    <w:rsid w:val="001873D9"/>
    <w:rsid w:val="00190861"/>
    <w:rsid w:val="00191DC6"/>
    <w:rsid w:val="00192F1D"/>
    <w:rsid w:val="00194F49"/>
    <w:rsid w:val="0019533A"/>
    <w:rsid w:val="0019548B"/>
    <w:rsid w:val="001A0E81"/>
    <w:rsid w:val="001A1B93"/>
    <w:rsid w:val="001A27EE"/>
    <w:rsid w:val="001A3485"/>
    <w:rsid w:val="001A4CA3"/>
    <w:rsid w:val="001A54CE"/>
    <w:rsid w:val="001A5A9C"/>
    <w:rsid w:val="001A798D"/>
    <w:rsid w:val="001B2CCF"/>
    <w:rsid w:val="001B5A90"/>
    <w:rsid w:val="001B603D"/>
    <w:rsid w:val="001C4B89"/>
    <w:rsid w:val="001C4B96"/>
    <w:rsid w:val="001C60E6"/>
    <w:rsid w:val="001C6D26"/>
    <w:rsid w:val="001C7F69"/>
    <w:rsid w:val="001D3040"/>
    <w:rsid w:val="001D3797"/>
    <w:rsid w:val="001D3CF6"/>
    <w:rsid w:val="001D42F1"/>
    <w:rsid w:val="001D432C"/>
    <w:rsid w:val="001D66B8"/>
    <w:rsid w:val="001E1340"/>
    <w:rsid w:val="001E2C03"/>
    <w:rsid w:val="001E38DA"/>
    <w:rsid w:val="001E397D"/>
    <w:rsid w:val="001E3D1B"/>
    <w:rsid w:val="001E6F33"/>
    <w:rsid w:val="001F2D5B"/>
    <w:rsid w:val="001F5E6F"/>
    <w:rsid w:val="00200352"/>
    <w:rsid w:val="002006E0"/>
    <w:rsid w:val="00200BE6"/>
    <w:rsid w:val="002031D2"/>
    <w:rsid w:val="002034F6"/>
    <w:rsid w:val="00203EC3"/>
    <w:rsid w:val="00204B57"/>
    <w:rsid w:val="00207D83"/>
    <w:rsid w:val="00210362"/>
    <w:rsid w:val="0021572A"/>
    <w:rsid w:val="00216F66"/>
    <w:rsid w:val="00220FD9"/>
    <w:rsid w:val="00223B52"/>
    <w:rsid w:val="00230272"/>
    <w:rsid w:val="0023159E"/>
    <w:rsid w:val="00232C11"/>
    <w:rsid w:val="00232E8F"/>
    <w:rsid w:val="002332DF"/>
    <w:rsid w:val="00234772"/>
    <w:rsid w:val="00235361"/>
    <w:rsid w:val="002355D3"/>
    <w:rsid w:val="0023581E"/>
    <w:rsid w:val="00236B16"/>
    <w:rsid w:val="00237BC6"/>
    <w:rsid w:val="002407A9"/>
    <w:rsid w:val="002407E4"/>
    <w:rsid w:val="00240B63"/>
    <w:rsid w:val="00245F3E"/>
    <w:rsid w:val="002475A7"/>
    <w:rsid w:val="00250060"/>
    <w:rsid w:val="002512B5"/>
    <w:rsid w:val="002520CC"/>
    <w:rsid w:val="00252D74"/>
    <w:rsid w:val="002570EE"/>
    <w:rsid w:val="00257763"/>
    <w:rsid w:val="0025781B"/>
    <w:rsid w:val="002579BB"/>
    <w:rsid w:val="00257F5F"/>
    <w:rsid w:val="002658C7"/>
    <w:rsid w:val="0026680E"/>
    <w:rsid w:val="002670AE"/>
    <w:rsid w:val="00267147"/>
    <w:rsid w:val="002701B8"/>
    <w:rsid w:val="00272296"/>
    <w:rsid w:val="00273A1E"/>
    <w:rsid w:val="00273CF7"/>
    <w:rsid w:val="00275C95"/>
    <w:rsid w:val="00276AA9"/>
    <w:rsid w:val="00280ABD"/>
    <w:rsid w:val="00281CBE"/>
    <w:rsid w:val="0028207B"/>
    <w:rsid w:val="00283888"/>
    <w:rsid w:val="00283DDE"/>
    <w:rsid w:val="0028569F"/>
    <w:rsid w:val="00285A6E"/>
    <w:rsid w:val="002864B1"/>
    <w:rsid w:val="002902C8"/>
    <w:rsid w:val="0029219C"/>
    <w:rsid w:val="00292442"/>
    <w:rsid w:val="002933A0"/>
    <w:rsid w:val="0029357B"/>
    <w:rsid w:val="002946A2"/>
    <w:rsid w:val="002A117D"/>
    <w:rsid w:val="002A2E4B"/>
    <w:rsid w:val="002A3B6B"/>
    <w:rsid w:val="002A4991"/>
    <w:rsid w:val="002A68F8"/>
    <w:rsid w:val="002A712B"/>
    <w:rsid w:val="002B234E"/>
    <w:rsid w:val="002B24A5"/>
    <w:rsid w:val="002B3876"/>
    <w:rsid w:val="002B6C35"/>
    <w:rsid w:val="002C1E4A"/>
    <w:rsid w:val="002C2DF7"/>
    <w:rsid w:val="002C37C7"/>
    <w:rsid w:val="002C3EAE"/>
    <w:rsid w:val="002C44E0"/>
    <w:rsid w:val="002C71A6"/>
    <w:rsid w:val="002D0E8D"/>
    <w:rsid w:val="002D156C"/>
    <w:rsid w:val="002D274F"/>
    <w:rsid w:val="002D4C29"/>
    <w:rsid w:val="002E07F8"/>
    <w:rsid w:val="002E10B9"/>
    <w:rsid w:val="002E291C"/>
    <w:rsid w:val="002E35B7"/>
    <w:rsid w:val="002E3966"/>
    <w:rsid w:val="002E650F"/>
    <w:rsid w:val="002E69CD"/>
    <w:rsid w:val="002E6FA2"/>
    <w:rsid w:val="002E6FFD"/>
    <w:rsid w:val="002F1D8D"/>
    <w:rsid w:val="002F22D2"/>
    <w:rsid w:val="002F50A1"/>
    <w:rsid w:val="00301ABD"/>
    <w:rsid w:val="00302A32"/>
    <w:rsid w:val="003034C4"/>
    <w:rsid w:val="0031465F"/>
    <w:rsid w:val="00315B57"/>
    <w:rsid w:val="0031627C"/>
    <w:rsid w:val="003174D6"/>
    <w:rsid w:val="00317D92"/>
    <w:rsid w:val="003222A8"/>
    <w:rsid w:val="00326D70"/>
    <w:rsid w:val="00327ABA"/>
    <w:rsid w:val="00334D3D"/>
    <w:rsid w:val="00335825"/>
    <w:rsid w:val="0033662D"/>
    <w:rsid w:val="003403B6"/>
    <w:rsid w:val="0034100C"/>
    <w:rsid w:val="0034232C"/>
    <w:rsid w:val="00342381"/>
    <w:rsid w:val="00343E64"/>
    <w:rsid w:val="00351BE7"/>
    <w:rsid w:val="00352C6B"/>
    <w:rsid w:val="00352F06"/>
    <w:rsid w:val="0035350D"/>
    <w:rsid w:val="0035389C"/>
    <w:rsid w:val="00354D53"/>
    <w:rsid w:val="00355967"/>
    <w:rsid w:val="0035707A"/>
    <w:rsid w:val="00360A68"/>
    <w:rsid w:val="00361602"/>
    <w:rsid w:val="00361F11"/>
    <w:rsid w:val="0036221F"/>
    <w:rsid w:val="00364017"/>
    <w:rsid w:val="00374286"/>
    <w:rsid w:val="00374F1E"/>
    <w:rsid w:val="003751BB"/>
    <w:rsid w:val="003752CD"/>
    <w:rsid w:val="00381732"/>
    <w:rsid w:val="00382068"/>
    <w:rsid w:val="00382B37"/>
    <w:rsid w:val="003848B9"/>
    <w:rsid w:val="00386D64"/>
    <w:rsid w:val="00387769"/>
    <w:rsid w:val="003910CC"/>
    <w:rsid w:val="00396C3B"/>
    <w:rsid w:val="00397E79"/>
    <w:rsid w:val="003A1451"/>
    <w:rsid w:val="003A4EC1"/>
    <w:rsid w:val="003A63B3"/>
    <w:rsid w:val="003B0620"/>
    <w:rsid w:val="003B1537"/>
    <w:rsid w:val="003B7631"/>
    <w:rsid w:val="003C1568"/>
    <w:rsid w:val="003C301E"/>
    <w:rsid w:val="003C4FEF"/>
    <w:rsid w:val="003C5C00"/>
    <w:rsid w:val="003C5D21"/>
    <w:rsid w:val="003C729E"/>
    <w:rsid w:val="003D28AF"/>
    <w:rsid w:val="003D55E1"/>
    <w:rsid w:val="003D55F8"/>
    <w:rsid w:val="003D5B7E"/>
    <w:rsid w:val="003D6E62"/>
    <w:rsid w:val="003D7C32"/>
    <w:rsid w:val="003E251B"/>
    <w:rsid w:val="003E2A29"/>
    <w:rsid w:val="003E3933"/>
    <w:rsid w:val="003E3D9D"/>
    <w:rsid w:val="003E44E3"/>
    <w:rsid w:val="003E604B"/>
    <w:rsid w:val="003E63FC"/>
    <w:rsid w:val="003F1DA1"/>
    <w:rsid w:val="003F1EFF"/>
    <w:rsid w:val="003F258F"/>
    <w:rsid w:val="003F4D25"/>
    <w:rsid w:val="003F61AB"/>
    <w:rsid w:val="003F6D2A"/>
    <w:rsid w:val="00400D54"/>
    <w:rsid w:val="00401353"/>
    <w:rsid w:val="00402990"/>
    <w:rsid w:val="00404191"/>
    <w:rsid w:val="00404C0C"/>
    <w:rsid w:val="004059B0"/>
    <w:rsid w:val="00406BC8"/>
    <w:rsid w:val="00407350"/>
    <w:rsid w:val="00414516"/>
    <w:rsid w:val="00421153"/>
    <w:rsid w:val="00422A15"/>
    <w:rsid w:val="004234FC"/>
    <w:rsid w:val="00424034"/>
    <w:rsid w:val="004257B7"/>
    <w:rsid w:val="0042595F"/>
    <w:rsid w:val="004279C1"/>
    <w:rsid w:val="0043020F"/>
    <w:rsid w:val="00436EC7"/>
    <w:rsid w:val="00442DF1"/>
    <w:rsid w:val="004435C5"/>
    <w:rsid w:val="0044587E"/>
    <w:rsid w:val="00445DCB"/>
    <w:rsid w:val="00447B16"/>
    <w:rsid w:val="0045023A"/>
    <w:rsid w:val="00451A73"/>
    <w:rsid w:val="00453B8D"/>
    <w:rsid w:val="00455A77"/>
    <w:rsid w:val="00456911"/>
    <w:rsid w:val="00456AD9"/>
    <w:rsid w:val="004573BE"/>
    <w:rsid w:val="00466388"/>
    <w:rsid w:val="00466EFE"/>
    <w:rsid w:val="004734DA"/>
    <w:rsid w:val="004740CF"/>
    <w:rsid w:val="00475480"/>
    <w:rsid w:val="00475A8C"/>
    <w:rsid w:val="00476198"/>
    <w:rsid w:val="00476365"/>
    <w:rsid w:val="00477470"/>
    <w:rsid w:val="00477D42"/>
    <w:rsid w:val="00477D4B"/>
    <w:rsid w:val="0048769E"/>
    <w:rsid w:val="00491325"/>
    <w:rsid w:val="00491469"/>
    <w:rsid w:val="004974C6"/>
    <w:rsid w:val="004A05B3"/>
    <w:rsid w:val="004A0930"/>
    <w:rsid w:val="004A5831"/>
    <w:rsid w:val="004A5B6C"/>
    <w:rsid w:val="004A5CF5"/>
    <w:rsid w:val="004A6421"/>
    <w:rsid w:val="004A6839"/>
    <w:rsid w:val="004A750D"/>
    <w:rsid w:val="004A7BB6"/>
    <w:rsid w:val="004B1631"/>
    <w:rsid w:val="004B2077"/>
    <w:rsid w:val="004B2872"/>
    <w:rsid w:val="004B323D"/>
    <w:rsid w:val="004B3759"/>
    <w:rsid w:val="004B7453"/>
    <w:rsid w:val="004C03E7"/>
    <w:rsid w:val="004C1FFC"/>
    <w:rsid w:val="004C49B6"/>
    <w:rsid w:val="004C5205"/>
    <w:rsid w:val="004C76BC"/>
    <w:rsid w:val="004C7811"/>
    <w:rsid w:val="004D629B"/>
    <w:rsid w:val="004D6BA0"/>
    <w:rsid w:val="004E0A1B"/>
    <w:rsid w:val="004E0D2F"/>
    <w:rsid w:val="004E1B80"/>
    <w:rsid w:val="004E278F"/>
    <w:rsid w:val="004E3A3D"/>
    <w:rsid w:val="004E49AC"/>
    <w:rsid w:val="004F04B0"/>
    <w:rsid w:val="004F233F"/>
    <w:rsid w:val="004F2CEB"/>
    <w:rsid w:val="004F588F"/>
    <w:rsid w:val="004F5D14"/>
    <w:rsid w:val="00500E5F"/>
    <w:rsid w:val="005010BE"/>
    <w:rsid w:val="005032DC"/>
    <w:rsid w:val="0050610E"/>
    <w:rsid w:val="00512BE9"/>
    <w:rsid w:val="0051729B"/>
    <w:rsid w:val="0052202D"/>
    <w:rsid w:val="00522125"/>
    <w:rsid w:val="00522D18"/>
    <w:rsid w:val="00522E86"/>
    <w:rsid w:val="00523704"/>
    <w:rsid w:val="00526FA7"/>
    <w:rsid w:val="00531FAB"/>
    <w:rsid w:val="00532136"/>
    <w:rsid w:val="0053373A"/>
    <w:rsid w:val="00535E3D"/>
    <w:rsid w:val="00541156"/>
    <w:rsid w:val="005430D9"/>
    <w:rsid w:val="0054477B"/>
    <w:rsid w:val="0055140F"/>
    <w:rsid w:val="00552224"/>
    <w:rsid w:val="00552AA8"/>
    <w:rsid w:val="00552FDB"/>
    <w:rsid w:val="00553D2F"/>
    <w:rsid w:val="0055451B"/>
    <w:rsid w:val="00556F62"/>
    <w:rsid w:val="00557C59"/>
    <w:rsid w:val="005605F0"/>
    <w:rsid w:val="00560B8F"/>
    <w:rsid w:val="00561AED"/>
    <w:rsid w:val="00562915"/>
    <w:rsid w:val="005630E3"/>
    <w:rsid w:val="00564688"/>
    <w:rsid w:val="00564B05"/>
    <w:rsid w:val="0056528C"/>
    <w:rsid w:val="00575619"/>
    <w:rsid w:val="00581CC1"/>
    <w:rsid w:val="00582F77"/>
    <w:rsid w:val="005850AB"/>
    <w:rsid w:val="005856D0"/>
    <w:rsid w:val="00590005"/>
    <w:rsid w:val="00593393"/>
    <w:rsid w:val="005954A5"/>
    <w:rsid w:val="00595EFA"/>
    <w:rsid w:val="00597775"/>
    <w:rsid w:val="005A2511"/>
    <w:rsid w:val="005A2B04"/>
    <w:rsid w:val="005A31AB"/>
    <w:rsid w:val="005A7AA8"/>
    <w:rsid w:val="005B0A67"/>
    <w:rsid w:val="005B561B"/>
    <w:rsid w:val="005B6A4B"/>
    <w:rsid w:val="005B7A3A"/>
    <w:rsid w:val="005C21D3"/>
    <w:rsid w:val="005C3127"/>
    <w:rsid w:val="005C39A9"/>
    <w:rsid w:val="005C5446"/>
    <w:rsid w:val="005C7586"/>
    <w:rsid w:val="005D34FD"/>
    <w:rsid w:val="005D3EB8"/>
    <w:rsid w:val="005D600C"/>
    <w:rsid w:val="005E0123"/>
    <w:rsid w:val="005E0269"/>
    <w:rsid w:val="005E4173"/>
    <w:rsid w:val="005E7682"/>
    <w:rsid w:val="005F05A6"/>
    <w:rsid w:val="005F0DA6"/>
    <w:rsid w:val="005F1211"/>
    <w:rsid w:val="005F339B"/>
    <w:rsid w:val="005F3C3F"/>
    <w:rsid w:val="005F56D0"/>
    <w:rsid w:val="00600155"/>
    <w:rsid w:val="0060080A"/>
    <w:rsid w:val="00600D47"/>
    <w:rsid w:val="00601466"/>
    <w:rsid w:val="00604C54"/>
    <w:rsid w:val="006063AF"/>
    <w:rsid w:val="006118AF"/>
    <w:rsid w:val="00616060"/>
    <w:rsid w:val="006167BF"/>
    <w:rsid w:val="0062073C"/>
    <w:rsid w:val="00621228"/>
    <w:rsid w:val="0062230D"/>
    <w:rsid w:val="006274C4"/>
    <w:rsid w:val="006329BB"/>
    <w:rsid w:val="00636374"/>
    <w:rsid w:val="00636A27"/>
    <w:rsid w:val="006400E8"/>
    <w:rsid w:val="0064234F"/>
    <w:rsid w:val="00643168"/>
    <w:rsid w:val="00644367"/>
    <w:rsid w:val="0065155B"/>
    <w:rsid w:val="00652589"/>
    <w:rsid w:val="00652E9A"/>
    <w:rsid w:val="00655CD2"/>
    <w:rsid w:val="00660E5F"/>
    <w:rsid w:val="00661298"/>
    <w:rsid w:val="00663FD0"/>
    <w:rsid w:val="00664CA6"/>
    <w:rsid w:val="00665607"/>
    <w:rsid w:val="00665F97"/>
    <w:rsid w:val="0066734C"/>
    <w:rsid w:val="00667DA2"/>
    <w:rsid w:val="0067357C"/>
    <w:rsid w:val="00674721"/>
    <w:rsid w:val="006747AF"/>
    <w:rsid w:val="00674ABB"/>
    <w:rsid w:val="00676832"/>
    <w:rsid w:val="00677099"/>
    <w:rsid w:val="0068002F"/>
    <w:rsid w:val="00682274"/>
    <w:rsid w:val="0068338F"/>
    <w:rsid w:val="00684703"/>
    <w:rsid w:val="0068715E"/>
    <w:rsid w:val="00690BF9"/>
    <w:rsid w:val="00691ADD"/>
    <w:rsid w:val="00692C75"/>
    <w:rsid w:val="00693927"/>
    <w:rsid w:val="00693A04"/>
    <w:rsid w:val="00695AB8"/>
    <w:rsid w:val="00695F3E"/>
    <w:rsid w:val="006974F0"/>
    <w:rsid w:val="00697B6C"/>
    <w:rsid w:val="006A18D4"/>
    <w:rsid w:val="006A19EC"/>
    <w:rsid w:val="006A23D0"/>
    <w:rsid w:val="006A2931"/>
    <w:rsid w:val="006A6215"/>
    <w:rsid w:val="006A6645"/>
    <w:rsid w:val="006A6FDD"/>
    <w:rsid w:val="006B02E7"/>
    <w:rsid w:val="006B03E5"/>
    <w:rsid w:val="006B2871"/>
    <w:rsid w:val="006B315E"/>
    <w:rsid w:val="006B3644"/>
    <w:rsid w:val="006B3FC7"/>
    <w:rsid w:val="006B5DD2"/>
    <w:rsid w:val="006C2035"/>
    <w:rsid w:val="006C3D3D"/>
    <w:rsid w:val="006C3E86"/>
    <w:rsid w:val="006C405C"/>
    <w:rsid w:val="006C6C3A"/>
    <w:rsid w:val="006C7197"/>
    <w:rsid w:val="006C7A25"/>
    <w:rsid w:val="006D0AD1"/>
    <w:rsid w:val="006D19AE"/>
    <w:rsid w:val="006D293D"/>
    <w:rsid w:val="006D43C5"/>
    <w:rsid w:val="006D48A2"/>
    <w:rsid w:val="006E0C37"/>
    <w:rsid w:val="006E13DC"/>
    <w:rsid w:val="006E261D"/>
    <w:rsid w:val="006E38FD"/>
    <w:rsid w:val="006E3A10"/>
    <w:rsid w:val="006E4CBF"/>
    <w:rsid w:val="006E4E71"/>
    <w:rsid w:val="006E4EDE"/>
    <w:rsid w:val="006E557F"/>
    <w:rsid w:val="006E7C38"/>
    <w:rsid w:val="006E7FC5"/>
    <w:rsid w:val="006F02B1"/>
    <w:rsid w:val="006F1A8F"/>
    <w:rsid w:val="006F2FD6"/>
    <w:rsid w:val="006F3CA3"/>
    <w:rsid w:val="006F7AD0"/>
    <w:rsid w:val="00702DF4"/>
    <w:rsid w:val="00704642"/>
    <w:rsid w:val="007078BB"/>
    <w:rsid w:val="00710BDB"/>
    <w:rsid w:val="007115D2"/>
    <w:rsid w:val="00713D7D"/>
    <w:rsid w:val="00717161"/>
    <w:rsid w:val="00720651"/>
    <w:rsid w:val="00726050"/>
    <w:rsid w:val="00726716"/>
    <w:rsid w:val="00731854"/>
    <w:rsid w:val="0073197D"/>
    <w:rsid w:val="007324E8"/>
    <w:rsid w:val="00733D4E"/>
    <w:rsid w:val="007354D8"/>
    <w:rsid w:val="00735EDB"/>
    <w:rsid w:val="00740A0F"/>
    <w:rsid w:val="007419E9"/>
    <w:rsid w:val="007420F5"/>
    <w:rsid w:val="007429FE"/>
    <w:rsid w:val="00742C32"/>
    <w:rsid w:val="007449D8"/>
    <w:rsid w:val="007452EA"/>
    <w:rsid w:val="00745F88"/>
    <w:rsid w:val="00745FB0"/>
    <w:rsid w:val="00746D04"/>
    <w:rsid w:val="0074776B"/>
    <w:rsid w:val="00751B6E"/>
    <w:rsid w:val="00752D8C"/>
    <w:rsid w:val="00753CE6"/>
    <w:rsid w:val="007543E7"/>
    <w:rsid w:val="0075717E"/>
    <w:rsid w:val="00760DCE"/>
    <w:rsid w:val="007651D5"/>
    <w:rsid w:val="007672C8"/>
    <w:rsid w:val="00770D78"/>
    <w:rsid w:val="00775C1F"/>
    <w:rsid w:val="0077754F"/>
    <w:rsid w:val="00781ECB"/>
    <w:rsid w:val="00782808"/>
    <w:rsid w:val="00783344"/>
    <w:rsid w:val="0078477D"/>
    <w:rsid w:val="007854E3"/>
    <w:rsid w:val="00786A4E"/>
    <w:rsid w:val="0079009E"/>
    <w:rsid w:val="00794284"/>
    <w:rsid w:val="00797C41"/>
    <w:rsid w:val="007A08D3"/>
    <w:rsid w:val="007A099D"/>
    <w:rsid w:val="007A0B53"/>
    <w:rsid w:val="007A0C25"/>
    <w:rsid w:val="007A11FF"/>
    <w:rsid w:val="007A558C"/>
    <w:rsid w:val="007A6043"/>
    <w:rsid w:val="007A6D9D"/>
    <w:rsid w:val="007B2D2A"/>
    <w:rsid w:val="007B366B"/>
    <w:rsid w:val="007B3FE1"/>
    <w:rsid w:val="007B4AA3"/>
    <w:rsid w:val="007B5F83"/>
    <w:rsid w:val="007B75A5"/>
    <w:rsid w:val="007C07DE"/>
    <w:rsid w:val="007C32E3"/>
    <w:rsid w:val="007C7612"/>
    <w:rsid w:val="007D0B12"/>
    <w:rsid w:val="007D162B"/>
    <w:rsid w:val="007D3F4C"/>
    <w:rsid w:val="007D4B50"/>
    <w:rsid w:val="007D4D00"/>
    <w:rsid w:val="007D7451"/>
    <w:rsid w:val="007D75FD"/>
    <w:rsid w:val="007D7A9B"/>
    <w:rsid w:val="007D7DAA"/>
    <w:rsid w:val="007E14E0"/>
    <w:rsid w:val="007E3356"/>
    <w:rsid w:val="007E485D"/>
    <w:rsid w:val="007E55FC"/>
    <w:rsid w:val="007E5FEB"/>
    <w:rsid w:val="007E6FF3"/>
    <w:rsid w:val="007F1274"/>
    <w:rsid w:val="007F1929"/>
    <w:rsid w:val="007F284B"/>
    <w:rsid w:val="007F28AA"/>
    <w:rsid w:val="007F4310"/>
    <w:rsid w:val="007F7385"/>
    <w:rsid w:val="00800132"/>
    <w:rsid w:val="008002B9"/>
    <w:rsid w:val="008022E6"/>
    <w:rsid w:val="00806CF1"/>
    <w:rsid w:val="00807318"/>
    <w:rsid w:val="00811A58"/>
    <w:rsid w:val="00815575"/>
    <w:rsid w:val="00816319"/>
    <w:rsid w:val="008165D3"/>
    <w:rsid w:val="00820A8E"/>
    <w:rsid w:val="0082334B"/>
    <w:rsid w:val="00823ACE"/>
    <w:rsid w:val="00823FD9"/>
    <w:rsid w:val="008311DF"/>
    <w:rsid w:val="008315DA"/>
    <w:rsid w:val="0083165C"/>
    <w:rsid w:val="00834714"/>
    <w:rsid w:val="00836379"/>
    <w:rsid w:val="00836571"/>
    <w:rsid w:val="00836D67"/>
    <w:rsid w:val="00841B2D"/>
    <w:rsid w:val="00842619"/>
    <w:rsid w:val="00842B40"/>
    <w:rsid w:val="008469CD"/>
    <w:rsid w:val="00847E26"/>
    <w:rsid w:val="00847E79"/>
    <w:rsid w:val="008501D5"/>
    <w:rsid w:val="008510D2"/>
    <w:rsid w:val="00851EAF"/>
    <w:rsid w:val="008528C4"/>
    <w:rsid w:val="00852D1D"/>
    <w:rsid w:val="00853236"/>
    <w:rsid w:val="00853543"/>
    <w:rsid w:val="00855EFB"/>
    <w:rsid w:val="00860A25"/>
    <w:rsid w:val="0086491E"/>
    <w:rsid w:val="00866046"/>
    <w:rsid w:val="0086673D"/>
    <w:rsid w:val="0086770B"/>
    <w:rsid w:val="00870AB8"/>
    <w:rsid w:val="00870CBD"/>
    <w:rsid w:val="00871454"/>
    <w:rsid w:val="00871B0E"/>
    <w:rsid w:val="008748F4"/>
    <w:rsid w:val="00874C7A"/>
    <w:rsid w:val="008754B1"/>
    <w:rsid w:val="008804FA"/>
    <w:rsid w:val="00880C32"/>
    <w:rsid w:val="00882042"/>
    <w:rsid w:val="0088464B"/>
    <w:rsid w:val="00885F9D"/>
    <w:rsid w:val="00887565"/>
    <w:rsid w:val="00892BAC"/>
    <w:rsid w:val="008935EB"/>
    <w:rsid w:val="00895A0A"/>
    <w:rsid w:val="008975C1"/>
    <w:rsid w:val="008A035F"/>
    <w:rsid w:val="008A0C07"/>
    <w:rsid w:val="008A25A0"/>
    <w:rsid w:val="008A2687"/>
    <w:rsid w:val="008A40CD"/>
    <w:rsid w:val="008A4452"/>
    <w:rsid w:val="008B22A6"/>
    <w:rsid w:val="008B2747"/>
    <w:rsid w:val="008B3487"/>
    <w:rsid w:val="008B3E8B"/>
    <w:rsid w:val="008B459B"/>
    <w:rsid w:val="008B7B8A"/>
    <w:rsid w:val="008C4887"/>
    <w:rsid w:val="008C5825"/>
    <w:rsid w:val="008C5CAF"/>
    <w:rsid w:val="008D0D83"/>
    <w:rsid w:val="008D16B3"/>
    <w:rsid w:val="008D34D9"/>
    <w:rsid w:val="008D4654"/>
    <w:rsid w:val="008E4510"/>
    <w:rsid w:val="008E5B15"/>
    <w:rsid w:val="008E62D5"/>
    <w:rsid w:val="008E6EE7"/>
    <w:rsid w:val="008E73AC"/>
    <w:rsid w:val="008F0473"/>
    <w:rsid w:val="008F1323"/>
    <w:rsid w:val="008F13EA"/>
    <w:rsid w:val="008F251C"/>
    <w:rsid w:val="008F2A98"/>
    <w:rsid w:val="008F525A"/>
    <w:rsid w:val="008F53E5"/>
    <w:rsid w:val="00900546"/>
    <w:rsid w:val="00900839"/>
    <w:rsid w:val="00901B70"/>
    <w:rsid w:val="00905B43"/>
    <w:rsid w:val="00913772"/>
    <w:rsid w:val="00913D1B"/>
    <w:rsid w:val="00914CBA"/>
    <w:rsid w:val="009172BB"/>
    <w:rsid w:val="00920A6E"/>
    <w:rsid w:val="00921DE3"/>
    <w:rsid w:val="009225BF"/>
    <w:rsid w:val="0092504A"/>
    <w:rsid w:val="00926419"/>
    <w:rsid w:val="009278B6"/>
    <w:rsid w:val="00930B70"/>
    <w:rsid w:val="00933C1D"/>
    <w:rsid w:val="009371F4"/>
    <w:rsid w:val="0093776A"/>
    <w:rsid w:val="009439B4"/>
    <w:rsid w:val="009458D8"/>
    <w:rsid w:val="009458FB"/>
    <w:rsid w:val="009459F0"/>
    <w:rsid w:val="00947FE1"/>
    <w:rsid w:val="00951F4A"/>
    <w:rsid w:val="009544AE"/>
    <w:rsid w:val="00961237"/>
    <w:rsid w:val="009628DE"/>
    <w:rsid w:val="00966367"/>
    <w:rsid w:val="009721B1"/>
    <w:rsid w:val="009734C2"/>
    <w:rsid w:val="0097579D"/>
    <w:rsid w:val="00975EEA"/>
    <w:rsid w:val="009766A1"/>
    <w:rsid w:val="009768E5"/>
    <w:rsid w:val="0098438C"/>
    <w:rsid w:val="0099216C"/>
    <w:rsid w:val="0099506B"/>
    <w:rsid w:val="009966D4"/>
    <w:rsid w:val="0099727D"/>
    <w:rsid w:val="009A1525"/>
    <w:rsid w:val="009A5235"/>
    <w:rsid w:val="009A5CEB"/>
    <w:rsid w:val="009A61AC"/>
    <w:rsid w:val="009B10FB"/>
    <w:rsid w:val="009B17DC"/>
    <w:rsid w:val="009C0942"/>
    <w:rsid w:val="009C21AF"/>
    <w:rsid w:val="009C3500"/>
    <w:rsid w:val="009C365F"/>
    <w:rsid w:val="009C5B28"/>
    <w:rsid w:val="009C5FAB"/>
    <w:rsid w:val="009C60B1"/>
    <w:rsid w:val="009D1786"/>
    <w:rsid w:val="009D2065"/>
    <w:rsid w:val="009D21F8"/>
    <w:rsid w:val="009D2CAE"/>
    <w:rsid w:val="009D5D32"/>
    <w:rsid w:val="009D7574"/>
    <w:rsid w:val="009E00E5"/>
    <w:rsid w:val="009E18DC"/>
    <w:rsid w:val="009E1C26"/>
    <w:rsid w:val="009E2950"/>
    <w:rsid w:val="009E29AC"/>
    <w:rsid w:val="009E3E53"/>
    <w:rsid w:val="009E44A0"/>
    <w:rsid w:val="009E5525"/>
    <w:rsid w:val="009E6C64"/>
    <w:rsid w:val="009E7069"/>
    <w:rsid w:val="009F4B3B"/>
    <w:rsid w:val="009F7E2E"/>
    <w:rsid w:val="00A02019"/>
    <w:rsid w:val="00A05242"/>
    <w:rsid w:val="00A101CE"/>
    <w:rsid w:val="00A111F8"/>
    <w:rsid w:val="00A1350F"/>
    <w:rsid w:val="00A148A6"/>
    <w:rsid w:val="00A151F8"/>
    <w:rsid w:val="00A16D7E"/>
    <w:rsid w:val="00A16F25"/>
    <w:rsid w:val="00A170CC"/>
    <w:rsid w:val="00A178AF"/>
    <w:rsid w:val="00A21438"/>
    <w:rsid w:val="00A23C16"/>
    <w:rsid w:val="00A23FAE"/>
    <w:rsid w:val="00A30492"/>
    <w:rsid w:val="00A30C2D"/>
    <w:rsid w:val="00A317AE"/>
    <w:rsid w:val="00A343D6"/>
    <w:rsid w:val="00A34A47"/>
    <w:rsid w:val="00A3554A"/>
    <w:rsid w:val="00A35679"/>
    <w:rsid w:val="00A359DC"/>
    <w:rsid w:val="00A36BAF"/>
    <w:rsid w:val="00A36E74"/>
    <w:rsid w:val="00A400A2"/>
    <w:rsid w:val="00A4034A"/>
    <w:rsid w:val="00A42485"/>
    <w:rsid w:val="00A42E0D"/>
    <w:rsid w:val="00A44478"/>
    <w:rsid w:val="00A448EE"/>
    <w:rsid w:val="00A44EB1"/>
    <w:rsid w:val="00A502CE"/>
    <w:rsid w:val="00A50B1B"/>
    <w:rsid w:val="00A52260"/>
    <w:rsid w:val="00A57888"/>
    <w:rsid w:val="00A6264D"/>
    <w:rsid w:val="00A646CD"/>
    <w:rsid w:val="00A65C11"/>
    <w:rsid w:val="00A6753C"/>
    <w:rsid w:val="00A719B3"/>
    <w:rsid w:val="00A74E19"/>
    <w:rsid w:val="00A7501D"/>
    <w:rsid w:val="00A804B6"/>
    <w:rsid w:val="00A80CA0"/>
    <w:rsid w:val="00A82951"/>
    <w:rsid w:val="00A83173"/>
    <w:rsid w:val="00A840F2"/>
    <w:rsid w:val="00A8495B"/>
    <w:rsid w:val="00A87392"/>
    <w:rsid w:val="00A876BA"/>
    <w:rsid w:val="00A87CD1"/>
    <w:rsid w:val="00A90028"/>
    <w:rsid w:val="00A92BB6"/>
    <w:rsid w:val="00A93A6B"/>
    <w:rsid w:val="00A93E88"/>
    <w:rsid w:val="00A94280"/>
    <w:rsid w:val="00A9694F"/>
    <w:rsid w:val="00AA1620"/>
    <w:rsid w:val="00AA2C68"/>
    <w:rsid w:val="00AA4186"/>
    <w:rsid w:val="00AA45C2"/>
    <w:rsid w:val="00AA5C87"/>
    <w:rsid w:val="00AA6D1A"/>
    <w:rsid w:val="00AB00A3"/>
    <w:rsid w:val="00AB2BF5"/>
    <w:rsid w:val="00AB2CB8"/>
    <w:rsid w:val="00AB5576"/>
    <w:rsid w:val="00AB70DE"/>
    <w:rsid w:val="00AC1C0F"/>
    <w:rsid w:val="00AC2721"/>
    <w:rsid w:val="00AC4FFC"/>
    <w:rsid w:val="00AC590D"/>
    <w:rsid w:val="00AC632A"/>
    <w:rsid w:val="00AC6792"/>
    <w:rsid w:val="00AD0302"/>
    <w:rsid w:val="00AD27DF"/>
    <w:rsid w:val="00AD37A9"/>
    <w:rsid w:val="00AD6013"/>
    <w:rsid w:val="00AE0BBE"/>
    <w:rsid w:val="00AE20C9"/>
    <w:rsid w:val="00AE580D"/>
    <w:rsid w:val="00AE5FB0"/>
    <w:rsid w:val="00AE652D"/>
    <w:rsid w:val="00AE7064"/>
    <w:rsid w:val="00AF2178"/>
    <w:rsid w:val="00AF5B42"/>
    <w:rsid w:val="00AF7C9F"/>
    <w:rsid w:val="00B0064F"/>
    <w:rsid w:val="00B01EA3"/>
    <w:rsid w:val="00B0381D"/>
    <w:rsid w:val="00B05323"/>
    <w:rsid w:val="00B12219"/>
    <w:rsid w:val="00B12413"/>
    <w:rsid w:val="00B126C3"/>
    <w:rsid w:val="00B12983"/>
    <w:rsid w:val="00B27058"/>
    <w:rsid w:val="00B27270"/>
    <w:rsid w:val="00B27F85"/>
    <w:rsid w:val="00B3086A"/>
    <w:rsid w:val="00B33FF9"/>
    <w:rsid w:val="00B3656F"/>
    <w:rsid w:val="00B36ABE"/>
    <w:rsid w:val="00B405B3"/>
    <w:rsid w:val="00B44B72"/>
    <w:rsid w:val="00B46420"/>
    <w:rsid w:val="00B50A4D"/>
    <w:rsid w:val="00B5178E"/>
    <w:rsid w:val="00B5215B"/>
    <w:rsid w:val="00B55563"/>
    <w:rsid w:val="00B56671"/>
    <w:rsid w:val="00B57069"/>
    <w:rsid w:val="00B6551A"/>
    <w:rsid w:val="00B668F0"/>
    <w:rsid w:val="00B72829"/>
    <w:rsid w:val="00B72A7A"/>
    <w:rsid w:val="00B72ACE"/>
    <w:rsid w:val="00B72E87"/>
    <w:rsid w:val="00B735CF"/>
    <w:rsid w:val="00B735F1"/>
    <w:rsid w:val="00B73B66"/>
    <w:rsid w:val="00B747AD"/>
    <w:rsid w:val="00B752CE"/>
    <w:rsid w:val="00B7607B"/>
    <w:rsid w:val="00B8377C"/>
    <w:rsid w:val="00B847B3"/>
    <w:rsid w:val="00B862D6"/>
    <w:rsid w:val="00B87214"/>
    <w:rsid w:val="00B91CD0"/>
    <w:rsid w:val="00B930F0"/>
    <w:rsid w:val="00B93B99"/>
    <w:rsid w:val="00B95720"/>
    <w:rsid w:val="00B95F7C"/>
    <w:rsid w:val="00B963FC"/>
    <w:rsid w:val="00B97D3C"/>
    <w:rsid w:val="00BA27CD"/>
    <w:rsid w:val="00BA347D"/>
    <w:rsid w:val="00BA61A9"/>
    <w:rsid w:val="00BB058D"/>
    <w:rsid w:val="00BB0B0A"/>
    <w:rsid w:val="00BB0B99"/>
    <w:rsid w:val="00BB3D0B"/>
    <w:rsid w:val="00BB5446"/>
    <w:rsid w:val="00BC00DD"/>
    <w:rsid w:val="00BC501E"/>
    <w:rsid w:val="00BD1349"/>
    <w:rsid w:val="00BD2265"/>
    <w:rsid w:val="00BD4305"/>
    <w:rsid w:val="00BE045F"/>
    <w:rsid w:val="00BE1F39"/>
    <w:rsid w:val="00BE2FC5"/>
    <w:rsid w:val="00BE329E"/>
    <w:rsid w:val="00BE357E"/>
    <w:rsid w:val="00BE3EEE"/>
    <w:rsid w:val="00BE444C"/>
    <w:rsid w:val="00BE5C5E"/>
    <w:rsid w:val="00BF0D23"/>
    <w:rsid w:val="00BF2097"/>
    <w:rsid w:val="00BF2EEB"/>
    <w:rsid w:val="00BF31C4"/>
    <w:rsid w:val="00BF34F5"/>
    <w:rsid w:val="00BF3B86"/>
    <w:rsid w:val="00BF5F81"/>
    <w:rsid w:val="00BF6861"/>
    <w:rsid w:val="00BF736B"/>
    <w:rsid w:val="00C01671"/>
    <w:rsid w:val="00C0348D"/>
    <w:rsid w:val="00C046DE"/>
    <w:rsid w:val="00C05B0C"/>
    <w:rsid w:val="00C06CC6"/>
    <w:rsid w:val="00C07A8D"/>
    <w:rsid w:val="00C07CDE"/>
    <w:rsid w:val="00C1125E"/>
    <w:rsid w:val="00C12498"/>
    <w:rsid w:val="00C14ACA"/>
    <w:rsid w:val="00C156D5"/>
    <w:rsid w:val="00C162F2"/>
    <w:rsid w:val="00C16CC5"/>
    <w:rsid w:val="00C20EB4"/>
    <w:rsid w:val="00C22798"/>
    <w:rsid w:val="00C247C7"/>
    <w:rsid w:val="00C2790F"/>
    <w:rsid w:val="00C32D0F"/>
    <w:rsid w:val="00C334F2"/>
    <w:rsid w:val="00C341F3"/>
    <w:rsid w:val="00C347DC"/>
    <w:rsid w:val="00C400EA"/>
    <w:rsid w:val="00C4155A"/>
    <w:rsid w:val="00C432F3"/>
    <w:rsid w:val="00C44FEF"/>
    <w:rsid w:val="00C46514"/>
    <w:rsid w:val="00C47BAF"/>
    <w:rsid w:val="00C5007E"/>
    <w:rsid w:val="00C515EB"/>
    <w:rsid w:val="00C5591C"/>
    <w:rsid w:val="00C560FC"/>
    <w:rsid w:val="00C70749"/>
    <w:rsid w:val="00C73466"/>
    <w:rsid w:val="00C754C7"/>
    <w:rsid w:val="00C76888"/>
    <w:rsid w:val="00C8093F"/>
    <w:rsid w:val="00C81BED"/>
    <w:rsid w:val="00C822A5"/>
    <w:rsid w:val="00C82571"/>
    <w:rsid w:val="00C839CB"/>
    <w:rsid w:val="00C851CD"/>
    <w:rsid w:val="00C85F8B"/>
    <w:rsid w:val="00C873A5"/>
    <w:rsid w:val="00C90073"/>
    <w:rsid w:val="00C915E5"/>
    <w:rsid w:val="00C91B36"/>
    <w:rsid w:val="00C92809"/>
    <w:rsid w:val="00C96152"/>
    <w:rsid w:val="00CA05F4"/>
    <w:rsid w:val="00CA257E"/>
    <w:rsid w:val="00CA4FB6"/>
    <w:rsid w:val="00CA5313"/>
    <w:rsid w:val="00CA613D"/>
    <w:rsid w:val="00CA7F89"/>
    <w:rsid w:val="00CB1ECF"/>
    <w:rsid w:val="00CB2F61"/>
    <w:rsid w:val="00CB30AD"/>
    <w:rsid w:val="00CB3E7A"/>
    <w:rsid w:val="00CB42BA"/>
    <w:rsid w:val="00CB5AF8"/>
    <w:rsid w:val="00CB66A7"/>
    <w:rsid w:val="00CB71F8"/>
    <w:rsid w:val="00CC03BC"/>
    <w:rsid w:val="00CC0F54"/>
    <w:rsid w:val="00CC233C"/>
    <w:rsid w:val="00CC7346"/>
    <w:rsid w:val="00CC7E90"/>
    <w:rsid w:val="00CD1390"/>
    <w:rsid w:val="00CD1691"/>
    <w:rsid w:val="00CD2DEC"/>
    <w:rsid w:val="00CD31D4"/>
    <w:rsid w:val="00CD3510"/>
    <w:rsid w:val="00CD38A9"/>
    <w:rsid w:val="00CD5421"/>
    <w:rsid w:val="00CD69F9"/>
    <w:rsid w:val="00CE057A"/>
    <w:rsid w:val="00CE1D09"/>
    <w:rsid w:val="00CE27FA"/>
    <w:rsid w:val="00CE76DD"/>
    <w:rsid w:val="00CF216A"/>
    <w:rsid w:val="00CF362B"/>
    <w:rsid w:val="00D000FD"/>
    <w:rsid w:val="00D0093E"/>
    <w:rsid w:val="00D01C05"/>
    <w:rsid w:val="00D03AF4"/>
    <w:rsid w:val="00D04F52"/>
    <w:rsid w:val="00D05CB0"/>
    <w:rsid w:val="00D11852"/>
    <w:rsid w:val="00D12961"/>
    <w:rsid w:val="00D1432D"/>
    <w:rsid w:val="00D15DAA"/>
    <w:rsid w:val="00D167B7"/>
    <w:rsid w:val="00D2053E"/>
    <w:rsid w:val="00D207B1"/>
    <w:rsid w:val="00D214AC"/>
    <w:rsid w:val="00D234E4"/>
    <w:rsid w:val="00D2446B"/>
    <w:rsid w:val="00D2483F"/>
    <w:rsid w:val="00D25728"/>
    <w:rsid w:val="00D25F13"/>
    <w:rsid w:val="00D267BF"/>
    <w:rsid w:val="00D27003"/>
    <w:rsid w:val="00D27B3E"/>
    <w:rsid w:val="00D301A5"/>
    <w:rsid w:val="00D301ED"/>
    <w:rsid w:val="00D30528"/>
    <w:rsid w:val="00D31395"/>
    <w:rsid w:val="00D31B50"/>
    <w:rsid w:val="00D33F1E"/>
    <w:rsid w:val="00D34B0F"/>
    <w:rsid w:val="00D43AAB"/>
    <w:rsid w:val="00D43C44"/>
    <w:rsid w:val="00D44CED"/>
    <w:rsid w:val="00D45BCF"/>
    <w:rsid w:val="00D463D9"/>
    <w:rsid w:val="00D50422"/>
    <w:rsid w:val="00D51E2F"/>
    <w:rsid w:val="00D537D3"/>
    <w:rsid w:val="00D53DC8"/>
    <w:rsid w:val="00D5558A"/>
    <w:rsid w:val="00D57C1A"/>
    <w:rsid w:val="00D60EA1"/>
    <w:rsid w:val="00D6139F"/>
    <w:rsid w:val="00D6203A"/>
    <w:rsid w:val="00D632AD"/>
    <w:rsid w:val="00D651D2"/>
    <w:rsid w:val="00D74773"/>
    <w:rsid w:val="00D74FF2"/>
    <w:rsid w:val="00D800D3"/>
    <w:rsid w:val="00D82875"/>
    <w:rsid w:val="00D85CC7"/>
    <w:rsid w:val="00D8634D"/>
    <w:rsid w:val="00D9065C"/>
    <w:rsid w:val="00D9065D"/>
    <w:rsid w:val="00D910BC"/>
    <w:rsid w:val="00D91314"/>
    <w:rsid w:val="00D91E27"/>
    <w:rsid w:val="00D92372"/>
    <w:rsid w:val="00D938FF"/>
    <w:rsid w:val="00D9443B"/>
    <w:rsid w:val="00D94A0F"/>
    <w:rsid w:val="00D94AFB"/>
    <w:rsid w:val="00D95E26"/>
    <w:rsid w:val="00DA20E4"/>
    <w:rsid w:val="00DA2663"/>
    <w:rsid w:val="00DA4458"/>
    <w:rsid w:val="00DA7A98"/>
    <w:rsid w:val="00DA7CF5"/>
    <w:rsid w:val="00DB0BD9"/>
    <w:rsid w:val="00DB0FAA"/>
    <w:rsid w:val="00DB2545"/>
    <w:rsid w:val="00DB4164"/>
    <w:rsid w:val="00DB4DF9"/>
    <w:rsid w:val="00DC06A0"/>
    <w:rsid w:val="00DC5C47"/>
    <w:rsid w:val="00DC6021"/>
    <w:rsid w:val="00DC6B33"/>
    <w:rsid w:val="00DC7326"/>
    <w:rsid w:val="00DC7662"/>
    <w:rsid w:val="00DD40C0"/>
    <w:rsid w:val="00DD71C2"/>
    <w:rsid w:val="00DE05CF"/>
    <w:rsid w:val="00DE1EFD"/>
    <w:rsid w:val="00DE2E2D"/>
    <w:rsid w:val="00DE3891"/>
    <w:rsid w:val="00DE6D2C"/>
    <w:rsid w:val="00DF2399"/>
    <w:rsid w:val="00DF4060"/>
    <w:rsid w:val="00DF5F9B"/>
    <w:rsid w:val="00E0383C"/>
    <w:rsid w:val="00E0495A"/>
    <w:rsid w:val="00E114FD"/>
    <w:rsid w:val="00E12C0D"/>
    <w:rsid w:val="00E16A2A"/>
    <w:rsid w:val="00E20890"/>
    <w:rsid w:val="00E22136"/>
    <w:rsid w:val="00E224C4"/>
    <w:rsid w:val="00E229A6"/>
    <w:rsid w:val="00E22FB3"/>
    <w:rsid w:val="00E23AF2"/>
    <w:rsid w:val="00E31B51"/>
    <w:rsid w:val="00E32E9A"/>
    <w:rsid w:val="00E333AF"/>
    <w:rsid w:val="00E33F33"/>
    <w:rsid w:val="00E34A49"/>
    <w:rsid w:val="00E36A30"/>
    <w:rsid w:val="00E37460"/>
    <w:rsid w:val="00E438A5"/>
    <w:rsid w:val="00E43C45"/>
    <w:rsid w:val="00E43D06"/>
    <w:rsid w:val="00E50CB1"/>
    <w:rsid w:val="00E52EE2"/>
    <w:rsid w:val="00E54F13"/>
    <w:rsid w:val="00E55247"/>
    <w:rsid w:val="00E557B0"/>
    <w:rsid w:val="00E55DCD"/>
    <w:rsid w:val="00E560EE"/>
    <w:rsid w:val="00E56578"/>
    <w:rsid w:val="00E57132"/>
    <w:rsid w:val="00E57854"/>
    <w:rsid w:val="00E60EEA"/>
    <w:rsid w:val="00E61A29"/>
    <w:rsid w:val="00E6683E"/>
    <w:rsid w:val="00E66895"/>
    <w:rsid w:val="00E70375"/>
    <w:rsid w:val="00E723DB"/>
    <w:rsid w:val="00E72449"/>
    <w:rsid w:val="00E76E76"/>
    <w:rsid w:val="00E77412"/>
    <w:rsid w:val="00E842F4"/>
    <w:rsid w:val="00E904B9"/>
    <w:rsid w:val="00E93912"/>
    <w:rsid w:val="00E942FC"/>
    <w:rsid w:val="00E97D23"/>
    <w:rsid w:val="00EA28BF"/>
    <w:rsid w:val="00EA2B71"/>
    <w:rsid w:val="00EA32D6"/>
    <w:rsid w:val="00EA3615"/>
    <w:rsid w:val="00EA4952"/>
    <w:rsid w:val="00EA513A"/>
    <w:rsid w:val="00EA54F6"/>
    <w:rsid w:val="00EA571E"/>
    <w:rsid w:val="00EB2812"/>
    <w:rsid w:val="00EB5158"/>
    <w:rsid w:val="00EC0168"/>
    <w:rsid w:val="00EC01F5"/>
    <w:rsid w:val="00EC2090"/>
    <w:rsid w:val="00EC27E3"/>
    <w:rsid w:val="00EC3FC3"/>
    <w:rsid w:val="00EC4115"/>
    <w:rsid w:val="00EC43B5"/>
    <w:rsid w:val="00EC52DA"/>
    <w:rsid w:val="00EC7861"/>
    <w:rsid w:val="00ED01E4"/>
    <w:rsid w:val="00ED1CC8"/>
    <w:rsid w:val="00ED2E78"/>
    <w:rsid w:val="00ED5959"/>
    <w:rsid w:val="00EE1727"/>
    <w:rsid w:val="00EE33CF"/>
    <w:rsid w:val="00EE448B"/>
    <w:rsid w:val="00EE57F6"/>
    <w:rsid w:val="00EF03D0"/>
    <w:rsid w:val="00EF14E8"/>
    <w:rsid w:val="00EF20F8"/>
    <w:rsid w:val="00EF360C"/>
    <w:rsid w:val="00EF5BA9"/>
    <w:rsid w:val="00F01E90"/>
    <w:rsid w:val="00F05068"/>
    <w:rsid w:val="00F05E34"/>
    <w:rsid w:val="00F1040B"/>
    <w:rsid w:val="00F10541"/>
    <w:rsid w:val="00F1164A"/>
    <w:rsid w:val="00F11AEC"/>
    <w:rsid w:val="00F131C2"/>
    <w:rsid w:val="00F1343C"/>
    <w:rsid w:val="00F167BD"/>
    <w:rsid w:val="00F201FE"/>
    <w:rsid w:val="00F21D82"/>
    <w:rsid w:val="00F22409"/>
    <w:rsid w:val="00F2549E"/>
    <w:rsid w:val="00F3066A"/>
    <w:rsid w:val="00F3168F"/>
    <w:rsid w:val="00F327FF"/>
    <w:rsid w:val="00F34169"/>
    <w:rsid w:val="00F40BA0"/>
    <w:rsid w:val="00F44D4B"/>
    <w:rsid w:val="00F46BFE"/>
    <w:rsid w:val="00F47115"/>
    <w:rsid w:val="00F53A65"/>
    <w:rsid w:val="00F60819"/>
    <w:rsid w:val="00F65A34"/>
    <w:rsid w:val="00F66EEE"/>
    <w:rsid w:val="00F670F6"/>
    <w:rsid w:val="00F674CB"/>
    <w:rsid w:val="00F710BC"/>
    <w:rsid w:val="00F721B9"/>
    <w:rsid w:val="00F72A86"/>
    <w:rsid w:val="00F736E9"/>
    <w:rsid w:val="00F759E1"/>
    <w:rsid w:val="00F80CA0"/>
    <w:rsid w:val="00F83882"/>
    <w:rsid w:val="00F8393C"/>
    <w:rsid w:val="00F839D9"/>
    <w:rsid w:val="00F840F0"/>
    <w:rsid w:val="00F8412B"/>
    <w:rsid w:val="00F84CA5"/>
    <w:rsid w:val="00F86217"/>
    <w:rsid w:val="00F870D6"/>
    <w:rsid w:val="00F87684"/>
    <w:rsid w:val="00F90B43"/>
    <w:rsid w:val="00F90F85"/>
    <w:rsid w:val="00F91A55"/>
    <w:rsid w:val="00F934C3"/>
    <w:rsid w:val="00F94472"/>
    <w:rsid w:val="00F9659A"/>
    <w:rsid w:val="00F96EE6"/>
    <w:rsid w:val="00FA02AD"/>
    <w:rsid w:val="00FA5206"/>
    <w:rsid w:val="00FA76B8"/>
    <w:rsid w:val="00FA7FA6"/>
    <w:rsid w:val="00FB2057"/>
    <w:rsid w:val="00FB2DEA"/>
    <w:rsid w:val="00FB56DA"/>
    <w:rsid w:val="00FB5BBE"/>
    <w:rsid w:val="00FB6039"/>
    <w:rsid w:val="00FB6126"/>
    <w:rsid w:val="00FB69BF"/>
    <w:rsid w:val="00FC1262"/>
    <w:rsid w:val="00FC3368"/>
    <w:rsid w:val="00FC3E0B"/>
    <w:rsid w:val="00FC462A"/>
    <w:rsid w:val="00FC5CB6"/>
    <w:rsid w:val="00FD057E"/>
    <w:rsid w:val="00FD1103"/>
    <w:rsid w:val="00FD1D21"/>
    <w:rsid w:val="00FD2636"/>
    <w:rsid w:val="00FD3C80"/>
    <w:rsid w:val="00FD3F55"/>
    <w:rsid w:val="00FD4F40"/>
    <w:rsid w:val="00FD4FC6"/>
    <w:rsid w:val="00FE2138"/>
    <w:rsid w:val="00FE344C"/>
    <w:rsid w:val="00FE3E5F"/>
    <w:rsid w:val="00FE5E37"/>
    <w:rsid w:val="00FE6E7F"/>
    <w:rsid w:val="00FF1819"/>
    <w:rsid w:val="00FF2979"/>
    <w:rsid w:val="00FF399C"/>
    <w:rsid w:val="00FF3C96"/>
    <w:rsid w:val="00FF4048"/>
    <w:rsid w:val="00FF4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9336"/>
  <w15:docId w15:val="{740D9BE5-B0A1-4628-A8FD-EFAC137EB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E6683E"/>
  </w:style>
  <w:style w:type="paragraph" w:styleId="Heading1">
    <w:name w:val="heading 1"/>
    <w:basedOn w:val="Normal"/>
    <w:next w:val="Normal"/>
    <w:link w:val="Heading1Char"/>
    <w:uiPriority w:val="9"/>
    <w:qFormat/>
    <w:rsid w:val="000A226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6683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uiPriority w:val="1"/>
    <w:qFormat/>
    <w:rsid w:val="00E6683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C734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A226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2265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0A226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A226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2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26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4232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F39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99C"/>
  </w:style>
  <w:style w:type="paragraph" w:styleId="Footer">
    <w:name w:val="footer"/>
    <w:basedOn w:val="Normal"/>
    <w:link w:val="FooterChar"/>
    <w:uiPriority w:val="99"/>
    <w:unhideWhenUsed/>
    <w:rsid w:val="00FF39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99C"/>
  </w:style>
  <w:style w:type="paragraph" w:styleId="Title">
    <w:name w:val="Title"/>
    <w:basedOn w:val="Normal"/>
    <w:next w:val="Normal"/>
    <w:link w:val="TitleChar"/>
    <w:uiPriority w:val="10"/>
    <w:qFormat/>
    <w:rsid w:val="0043020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302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3C5D21"/>
    <w:pPr>
      <w:spacing w:after="100"/>
    </w:pPr>
  </w:style>
  <w:style w:type="character" w:styleId="IntenseEmphasis">
    <w:name w:val="Intense Emphasis"/>
    <w:basedOn w:val="DefaultParagraphFont"/>
    <w:uiPriority w:val="21"/>
    <w:qFormat/>
    <w:rsid w:val="00885F9D"/>
    <w:rPr>
      <w:b/>
      <w:bCs/>
      <w:i/>
      <w:iCs/>
      <w:color w:val="4F81BD" w:themeColor="accen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42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4284"/>
    <w:rPr>
      <w:rFonts w:ascii="Courier New" w:eastAsia="Times New Roman" w:hAnsi="Courier New" w:cs="Courier New"/>
      <w:sz w:val="20"/>
      <w:szCs w:val="20"/>
      <w:lang w:eastAsia="en-SG"/>
    </w:rPr>
  </w:style>
  <w:style w:type="paragraph" w:styleId="NormalWeb">
    <w:name w:val="Normal (Web)"/>
    <w:basedOn w:val="Normal"/>
    <w:uiPriority w:val="99"/>
    <w:semiHidden/>
    <w:unhideWhenUsed/>
    <w:rsid w:val="002E6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9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3EF3A-8473-47E1-A187-C8A6D8951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810</Words>
  <Characters>462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ple</dc:creator>
  <cp:lastModifiedBy>Xuan Ning</cp:lastModifiedBy>
  <cp:revision>2</cp:revision>
  <dcterms:created xsi:type="dcterms:W3CDTF">2016-09-26T07:10:00Z</dcterms:created>
  <dcterms:modified xsi:type="dcterms:W3CDTF">2016-09-26T07:10:00Z</dcterms:modified>
</cp:coreProperties>
</file>